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B73E5" w14:textId="27C42876" w:rsidR="00A82A42" w:rsidRDefault="006A1921" w:rsidP="00A82A42">
      <w:pPr>
        <w:pStyle w:val="Style1"/>
      </w:pPr>
      <w:r>
        <w:t>Docker</w:t>
      </w:r>
    </w:p>
    <w:p w14:paraId="66FC671C" w14:textId="280521DB" w:rsidR="00FE3CA7" w:rsidRDefault="003B1475" w:rsidP="006A1921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Django it has interfaces for models, views, and templates:</w:t>
      </w:r>
    </w:p>
    <w:p w14:paraId="12ECAD54" w14:textId="0BA59C5A" w:rsidR="00FE3CA7" w:rsidRPr="00BE3438" w:rsidRDefault="00BE3438" w:rsidP="00EF1F6D">
      <w:pPr>
        <w:pStyle w:val="ListParagraph"/>
        <w:numPr>
          <w:ilvl w:val="0"/>
          <w:numId w:val="46"/>
        </w:numPr>
        <w:spacing w:line="324" w:lineRule="auto"/>
        <w:jc w:val="both"/>
        <w:rPr>
          <w:bCs/>
        </w:rPr>
      </w:pPr>
      <w:r w:rsidRPr="00BE3438">
        <w:rPr>
          <w:rFonts w:asciiTheme="minorBidi" w:hAnsiTheme="minorBidi"/>
          <w:sz w:val="24"/>
          <w:szCs w:val="24"/>
        </w:rPr>
        <w:t>https://docs.djangoproject.com/en/4.1/intro/tutorial01/</w:t>
      </w:r>
    </w:p>
    <w:p w14:paraId="054B0A42" w14:textId="1D1192C8" w:rsidR="00CF40BB" w:rsidRDefault="003B1475" w:rsidP="007C2529">
      <w:pPr>
        <w:pStyle w:val="Heading2"/>
        <w:rPr>
          <w:rFonts w:eastAsiaTheme="minorHAnsi"/>
          <w:bCs/>
        </w:rPr>
      </w:pPr>
      <w:r>
        <w:rPr>
          <w:rFonts w:eastAsiaTheme="minorHAnsi"/>
          <w:bCs/>
        </w:rPr>
        <w:t>Initialize</w:t>
      </w:r>
    </w:p>
    <w:p w14:paraId="6345B3F0" w14:textId="5CC11E44" w:rsidR="00922403" w:rsidRDefault="003B1475" w:rsidP="00CF40BB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n the directory run the command:</w:t>
      </w:r>
    </w:p>
    <w:p w14:paraId="77B2F050" w14:textId="659C4FD2" w:rsidR="001C0AC2" w:rsidRDefault="001C0AC2" w:rsidP="001C0AC2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pict w14:anchorId="5364BB5F">
          <v:shapetype id="_x0000_t202" coordsize="21600,21600" o:spt="202" path="m,l,21600r21600,l21600,xe">
            <v:stroke joinstyle="miter"/>
            <v:path gradientshapeok="t" o:connecttype="rect"/>
          </v:shapetype>
          <v:shape id="Text Box 7" o:spid="_x0000_s1039" type="#_x0000_t202" style="position:absolute;left:0;text-align:left;margin-left:6.3pt;margin-top:10.5pt;width:467.95pt;height:32.45pt;z-index:251784192;visibility:visible;mso-wrap-style:square;mso-width-percent:0;mso-height-percent:0;mso-wrap-distance-left:9pt;mso-wrap-distance-top:0;mso-wrap-distance-right:9pt;mso-wrap-distance-bottom:0;mso-position-horizontal-relative:margin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" fillcolor="#e7f3d9" stroked="f" strokeweight=".5pt">
            <v:fill opacity="43947f"/>
            <v:textbox style="mso-next-textbox:#Text Box 7" inset="2mm">
              <w:txbxContent>
                <w:p w14:paraId="795DF91F" w14:textId="433E65DF" w:rsidR="001C0AC2" w:rsidRPr="009E4045" w:rsidRDefault="001C0AC2" w:rsidP="001C0AC2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proofErr w:type="spellStart"/>
                  <w:r w:rsidRPr="001C0AC2">
                    <w:rPr>
                      <w:rFonts w:ascii="Consolas" w:hAnsi="Consolas" w:cs="Tahoma"/>
                      <w:sz w:val="20"/>
                      <w:szCs w:val="20"/>
                    </w:rPr>
                    <w:t>django</w:t>
                  </w:r>
                  <w:proofErr w:type="spellEnd"/>
                  <w:r w:rsidRPr="001C0AC2">
                    <w:rPr>
                      <w:rFonts w:ascii="Consolas" w:hAnsi="Consolas" w:cs="Tahoma"/>
                      <w:sz w:val="20"/>
                      <w:szCs w:val="20"/>
                    </w:rPr>
                    <w:t xml:space="preserve">-admin </w:t>
                  </w:r>
                  <w:proofErr w:type="spellStart"/>
                  <w:r w:rsidRPr="001C0AC2">
                    <w:rPr>
                      <w:rFonts w:ascii="Consolas" w:hAnsi="Consolas" w:cs="Tahoma"/>
                      <w:sz w:val="20"/>
                      <w:szCs w:val="20"/>
                    </w:rPr>
                    <w:t>startproject</w:t>
                  </w:r>
                  <w:proofErr w:type="spellEnd"/>
                  <w:r w:rsidRPr="001C0AC2">
                    <w:rPr>
                      <w:rFonts w:ascii="Consolas" w:hAnsi="Consolas" w:cs="Tahoma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1C0AC2">
                    <w:rPr>
                      <w:rFonts w:ascii="Consolas" w:hAnsi="Consolas" w:cs="Tahoma"/>
                      <w:sz w:val="20"/>
                      <w:szCs w:val="20"/>
                    </w:rPr>
                    <w:t>mysite</w:t>
                  </w:r>
                  <w:proofErr w:type="spellEnd"/>
                </w:p>
              </w:txbxContent>
            </v:textbox>
            <w10:wrap anchorx="margin"/>
          </v:shape>
        </w:pict>
      </w:r>
    </w:p>
    <w:p w14:paraId="5C74911A" w14:textId="50CBCB6A" w:rsidR="003B1475" w:rsidRDefault="003B1475" w:rsidP="003B1475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D4F4E3B" w14:textId="0973285E" w:rsidR="003B1475" w:rsidRDefault="003B1475" w:rsidP="003B1475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E34451E" w14:textId="7A6F5931" w:rsidR="00C716C6" w:rsidRPr="00C716C6" w:rsidRDefault="00C716C6" w:rsidP="00C716C6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C716C6">
        <w:rPr>
          <w:rFonts w:asciiTheme="minorBidi" w:hAnsiTheme="minorBidi"/>
          <w:sz w:val="24"/>
          <w:szCs w:val="24"/>
        </w:rPr>
        <w:t>This creates a set of files such as</w:t>
      </w:r>
    </w:p>
    <w:p w14:paraId="1CBDB6D2" w14:textId="0DB5C26D" w:rsidR="00C716C6" w:rsidRPr="001C0AC2" w:rsidRDefault="00C716C6" w:rsidP="00E12123">
      <w:pPr>
        <w:pStyle w:val="ListParagraph"/>
        <w:numPr>
          <w:ilvl w:val="1"/>
          <w:numId w:val="46"/>
        </w:numPr>
        <w:spacing w:line="324" w:lineRule="auto"/>
        <w:jc w:val="both"/>
        <w:rPr>
          <w:bCs/>
        </w:rPr>
      </w:pPr>
      <w:r w:rsidRPr="00C716C6">
        <w:rPr>
          <w:rFonts w:asciiTheme="minorBidi" w:hAnsiTheme="minorBidi"/>
          <w:sz w:val="24"/>
          <w:szCs w:val="24"/>
        </w:rPr>
        <w:t xml:space="preserve">manage.py: A command-line utility that lets you interact with this Django project in various ways. </w:t>
      </w:r>
    </w:p>
    <w:p w14:paraId="01324BFE" w14:textId="5038C55C" w:rsidR="001C0AC2" w:rsidRDefault="001C0AC2" w:rsidP="001C0AC2">
      <w:pPr>
        <w:pStyle w:val="Heading2"/>
        <w:rPr>
          <w:rFonts w:eastAsiaTheme="minorHAnsi"/>
          <w:bCs/>
        </w:rPr>
      </w:pPr>
      <w:r>
        <w:rPr>
          <w:rFonts w:eastAsiaTheme="minorHAnsi"/>
          <w:bCs/>
        </w:rPr>
        <w:t>Running the development server</w:t>
      </w:r>
    </w:p>
    <w:p w14:paraId="5BC9519C" w14:textId="31029A12" w:rsidR="00C716C6" w:rsidRDefault="001C0AC2" w:rsidP="001C0AC2">
      <w:pPr>
        <w:spacing w:line="324" w:lineRule="auto"/>
        <w:jc w:val="both"/>
        <w:rPr>
          <w:bCs/>
        </w:rPr>
      </w:pPr>
      <w:r>
        <w:rPr>
          <w:rFonts w:asciiTheme="minorBidi" w:hAnsiTheme="minorBidi"/>
          <w:noProof/>
          <w:sz w:val="24"/>
          <w:szCs w:val="24"/>
        </w:rPr>
        <w:pict w14:anchorId="5364BB5F">
          <v:shape id="_x0000_s1041" type="#_x0000_t202" style="position:absolute;left:0;text-align:left;margin-left:4.1pt;margin-top:10.7pt;width:467.95pt;height:32.45pt;z-index:251785216;visibility:visible;mso-wrap-style:square;mso-width-percent:0;mso-height-percent:0;mso-wrap-distance-left:9pt;mso-wrap-distance-top:0;mso-wrap-distance-right:9pt;mso-wrap-distance-bottom:0;mso-position-horizontal-relative:margin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" fillcolor="#e7f3d9" stroked="f" strokeweight=".5pt">
            <v:fill opacity="43947f"/>
            <v:textbox style="mso-next-textbox:#_x0000_s1041" inset="2mm">
              <w:txbxContent>
                <w:p w14:paraId="64B38BA4" w14:textId="4765EB78" w:rsidR="001C0AC2" w:rsidRPr="009E4045" w:rsidRDefault="001C0AC2" w:rsidP="001C0AC2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proofErr w:type="spellStart"/>
                  <w:r w:rsidRPr="001C0AC2">
                    <w:rPr>
                      <w:rFonts w:ascii="Consolas" w:hAnsi="Consolas" w:cs="Tahoma"/>
                      <w:sz w:val="20"/>
                      <w:szCs w:val="20"/>
                    </w:rPr>
                    <w:t>py</w:t>
                  </w:r>
                  <w:proofErr w:type="spellEnd"/>
                  <w:r w:rsidRPr="001C0AC2">
                    <w:rPr>
                      <w:rFonts w:ascii="Consolas" w:hAnsi="Consolas" w:cs="Tahoma"/>
                      <w:sz w:val="20"/>
                      <w:szCs w:val="20"/>
                    </w:rPr>
                    <w:t xml:space="preserve"> manage.py </w:t>
                  </w:r>
                  <w:proofErr w:type="spellStart"/>
                  <w:r w:rsidRPr="001C0AC2">
                    <w:rPr>
                      <w:rFonts w:ascii="Consolas" w:hAnsi="Consolas" w:cs="Tahoma"/>
                      <w:sz w:val="20"/>
                      <w:szCs w:val="20"/>
                    </w:rPr>
                    <w:t>runserver</w:t>
                  </w:r>
                  <w:proofErr w:type="spellEnd"/>
                  <w:r w:rsidRPr="001C0AC2">
                    <w:rPr>
                      <w:rFonts w:ascii="Consolas" w:hAnsi="Consolas" w:cs="Tahoma"/>
                      <w:sz w:val="20"/>
                      <w:szCs w:val="20"/>
                    </w:rPr>
                    <w:t xml:space="preserve"> 8080</w:t>
                  </w:r>
                </w:p>
              </w:txbxContent>
            </v:textbox>
            <w10:wrap anchorx="margin"/>
          </v:shape>
        </w:pict>
      </w:r>
    </w:p>
    <w:p w14:paraId="6D104975" w14:textId="24DF07F1" w:rsidR="001C0AC2" w:rsidRDefault="001C0AC2" w:rsidP="001C0AC2">
      <w:pPr>
        <w:spacing w:line="324" w:lineRule="auto"/>
        <w:jc w:val="both"/>
        <w:rPr>
          <w:bCs/>
        </w:rPr>
      </w:pPr>
    </w:p>
    <w:p w14:paraId="1B405FED" w14:textId="49A67D4C" w:rsidR="001C0AC2" w:rsidRDefault="001C0AC2" w:rsidP="001C0AC2">
      <w:pPr>
        <w:spacing w:line="324" w:lineRule="auto"/>
        <w:jc w:val="both"/>
        <w:rPr>
          <w:bCs/>
        </w:rPr>
      </w:pPr>
    </w:p>
    <w:p w14:paraId="1321B19E" w14:textId="29E94935" w:rsidR="004F03C4" w:rsidRPr="004F03C4" w:rsidRDefault="004F03C4" w:rsidP="004F03C4">
      <w:pPr>
        <w:pStyle w:val="Heading2"/>
        <w:rPr>
          <w:rFonts w:eastAsiaTheme="minorHAnsi"/>
          <w:bCs/>
        </w:rPr>
      </w:pPr>
      <w:r w:rsidRPr="004F03C4">
        <w:rPr>
          <w:rFonts w:eastAsiaTheme="minorHAnsi"/>
          <w:bCs/>
        </w:rPr>
        <w:t>Writing app</w:t>
      </w:r>
    </w:p>
    <w:p w14:paraId="5C5116A2" w14:textId="1513CFBB" w:rsidR="004F03C4" w:rsidRDefault="004F03C4" w:rsidP="004F03C4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  <w:r w:rsidRPr="004F03C4">
        <w:rPr>
          <w:rFonts w:asciiTheme="minorBidi" w:hAnsiTheme="minorBidi"/>
          <w:sz w:val="24"/>
          <w:szCs w:val="24"/>
        </w:rPr>
        <w:t>Each application you write in Django consists of a Python package that follows a certain convention. Django comes with a utility that automatically generates the basic directory structure of an app, so you can focus on writing code rather than creating directories.</w:t>
      </w:r>
      <w:r>
        <w:rPr>
          <w:rFonts w:asciiTheme="minorBidi" w:hAnsiTheme="minorBidi"/>
          <w:sz w:val="24"/>
          <w:szCs w:val="24"/>
        </w:rPr>
        <w:t xml:space="preserve"> </w:t>
      </w:r>
      <w:r w:rsidR="0071046A">
        <w:rPr>
          <w:rFonts w:asciiTheme="minorBidi" w:hAnsiTheme="minorBidi"/>
          <w:sz w:val="24"/>
          <w:szCs w:val="24"/>
        </w:rPr>
        <w:t xml:space="preserve"> </w:t>
      </w:r>
    </w:p>
    <w:p w14:paraId="4E10C511" w14:textId="47081ECA" w:rsidR="004F03C4" w:rsidRDefault="004F03C4" w:rsidP="004F03C4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F03C4">
        <w:rPr>
          <w:rFonts w:asciiTheme="minorBidi" w:hAnsiTheme="minorBidi"/>
          <w:sz w:val="24"/>
          <w:szCs w:val="24"/>
        </w:rPr>
        <w:t>A project can have multiple apps</w:t>
      </w:r>
    </w:p>
    <w:p w14:paraId="1D920C0B" w14:textId="0A653EC5" w:rsidR="0071046A" w:rsidRPr="004F03C4" w:rsidRDefault="0071046A" w:rsidP="004F03C4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71046A">
        <w:rPr>
          <w:rFonts w:asciiTheme="minorBidi" w:hAnsiTheme="minorBidi"/>
          <w:sz w:val="24"/>
          <w:szCs w:val="24"/>
        </w:rPr>
        <w:t>Django apps are “pluggable”</w:t>
      </w:r>
    </w:p>
    <w:p w14:paraId="07C54BDD" w14:textId="1593A5AB" w:rsidR="004F03C4" w:rsidRDefault="004F03C4" w:rsidP="004F03C4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F03C4">
        <w:rPr>
          <w:rFonts w:asciiTheme="minorBidi" w:hAnsiTheme="minorBidi"/>
          <w:sz w:val="24"/>
          <w:szCs w:val="24"/>
        </w:rPr>
        <w:t>top-level module</w:t>
      </w:r>
      <w:r w:rsidRPr="004F03C4">
        <w:rPr>
          <w:rFonts w:asciiTheme="minorBidi" w:hAnsiTheme="minorBidi"/>
          <w:sz w:val="24"/>
          <w:szCs w:val="24"/>
        </w:rPr>
        <w:t xml:space="preserve"> =&gt; in the same </w:t>
      </w:r>
      <w:proofErr w:type="spellStart"/>
      <w:r w:rsidRPr="004F03C4">
        <w:rPr>
          <w:rFonts w:asciiTheme="minorBidi" w:hAnsiTheme="minorBidi"/>
          <w:sz w:val="24"/>
          <w:szCs w:val="24"/>
        </w:rPr>
        <w:t>dir</w:t>
      </w:r>
      <w:proofErr w:type="spellEnd"/>
      <w:r w:rsidRPr="004F03C4">
        <w:rPr>
          <w:rFonts w:asciiTheme="minorBidi" w:hAnsiTheme="minorBidi"/>
          <w:sz w:val="24"/>
          <w:szCs w:val="24"/>
        </w:rPr>
        <w:t xml:space="preserve"> as </w:t>
      </w:r>
      <w:r w:rsidRPr="004F03C4">
        <w:rPr>
          <w:rFonts w:asciiTheme="minorBidi" w:hAnsiTheme="minorBidi"/>
          <w:sz w:val="24"/>
          <w:szCs w:val="24"/>
        </w:rPr>
        <w:t>manage.py</w:t>
      </w:r>
    </w:p>
    <w:p w14:paraId="5C473BE7" w14:textId="26DA7D19" w:rsidR="001371EE" w:rsidRDefault="001371EE" w:rsidP="004F03C4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Create app:</w:t>
      </w:r>
    </w:p>
    <w:p w14:paraId="26FDE85F" w14:textId="78ACCCF3" w:rsidR="001371EE" w:rsidRPr="004F03C4" w:rsidRDefault="001371EE" w:rsidP="001371EE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bCs/>
          <w:noProof/>
        </w:rPr>
        <w:pict w14:anchorId="5364BB5F">
          <v:shape id="_x0000_s1042" type="#_x0000_t202" style="position:absolute;left:0;text-align:left;margin-left:8pt;margin-top:5.55pt;width:467.95pt;height:32.45pt;z-index:251786240;visibility:visible;mso-wrap-style:square;mso-width-percent:0;mso-height-percent:0;mso-wrap-distance-left:9pt;mso-wrap-distance-top:0;mso-wrap-distance-right:9pt;mso-wrap-distance-bottom:0;mso-position-horizontal-relative:margin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" fillcolor="#e7f3d9" stroked="f" strokeweight=".5pt">
            <v:fill opacity="43947f"/>
            <v:textbox style="mso-next-textbox:#_x0000_s1042" inset="2mm">
              <w:txbxContent>
                <w:p w14:paraId="1D93CB26" w14:textId="77777777" w:rsidR="001371EE" w:rsidRPr="009E4045" w:rsidRDefault="001371EE" w:rsidP="001371EE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proofErr w:type="spellStart"/>
                  <w:r w:rsidRPr="001371EE">
                    <w:rPr>
                      <w:rFonts w:ascii="Consolas" w:hAnsi="Consolas" w:cs="Tahoma"/>
                      <w:sz w:val="20"/>
                      <w:szCs w:val="20"/>
                    </w:rPr>
                    <w:t>py</w:t>
                  </w:r>
                  <w:proofErr w:type="spellEnd"/>
                  <w:r w:rsidRPr="001371EE">
                    <w:rPr>
                      <w:rFonts w:ascii="Consolas" w:hAnsi="Consolas" w:cs="Tahoma"/>
                      <w:sz w:val="20"/>
                      <w:szCs w:val="20"/>
                    </w:rPr>
                    <w:t xml:space="preserve"> manage.py </w:t>
                  </w:r>
                  <w:proofErr w:type="spellStart"/>
                  <w:r w:rsidRPr="001371EE">
                    <w:rPr>
                      <w:rFonts w:ascii="Consolas" w:hAnsi="Consolas" w:cs="Tahoma"/>
                      <w:sz w:val="20"/>
                      <w:szCs w:val="20"/>
                    </w:rPr>
                    <w:t>startapp</w:t>
                  </w:r>
                  <w:proofErr w:type="spellEnd"/>
                  <w:r w:rsidRPr="001371EE">
                    <w:rPr>
                      <w:rFonts w:ascii="Consolas" w:hAnsi="Consolas" w:cs="Tahoma"/>
                      <w:sz w:val="20"/>
                      <w:szCs w:val="20"/>
                    </w:rPr>
                    <w:t xml:space="preserve"> polls</w:t>
                  </w:r>
                </w:p>
              </w:txbxContent>
            </v:textbox>
            <w10:wrap anchorx="margin"/>
          </v:shape>
        </w:pict>
      </w:r>
    </w:p>
    <w:p w14:paraId="71D47BAF" w14:textId="03BE9CD6" w:rsidR="001C0AC2" w:rsidRDefault="001C0AC2" w:rsidP="001C0AC2">
      <w:pPr>
        <w:spacing w:line="324" w:lineRule="auto"/>
        <w:jc w:val="both"/>
        <w:rPr>
          <w:bCs/>
        </w:rPr>
      </w:pPr>
    </w:p>
    <w:p w14:paraId="49F2009A" w14:textId="3699E306" w:rsidR="001C0AC2" w:rsidRDefault="001C0AC2" w:rsidP="001C0AC2">
      <w:pPr>
        <w:spacing w:line="324" w:lineRule="auto"/>
        <w:jc w:val="both"/>
        <w:rPr>
          <w:bCs/>
        </w:rPr>
      </w:pPr>
    </w:p>
    <w:p w14:paraId="48A736F2" w14:textId="6AE197C5" w:rsidR="004F03C4" w:rsidRDefault="004F03C4" w:rsidP="001C0AC2">
      <w:pPr>
        <w:spacing w:line="324" w:lineRule="auto"/>
        <w:jc w:val="both"/>
        <w:rPr>
          <w:bCs/>
        </w:rPr>
      </w:pPr>
    </w:p>
    <w:p w14:paraId="0C3206EA" w14:textId="02E817E4" w:rsidR="004F03C4" w:rsidRPr="001371EE" w:rsidRDefault="001371EE" w:rsidP="001371EE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1371EE">
        <w:rPr>
          <w:rFonts w:asciiTheme="minorBidi" w:hAnsiTheme="minorBidi"/>
          <w:sz w:val="24"/>
          <w:szCs w:val="24"/>
        </w:rPr>
        <w:t>What it creates:</w:t>
      </w:r>
    </w:p>
    <w:p w14:paraId="2B662B7F" w14:textId="1CE92F1E" w:rsidR="001371EE" w:rsidRDefault="001371EE" w:rsidP="001C0AC2">
      <w:pPr>
        <w:spacing w:line="324" w:lineRule="auto"/>
        <w:jc w:val="both"/>
        <w:rPr>
          <w:bCs/>
        </w:rPr>
      </w:pPr>
      <w:r w:rsidRPr="001371EE">
        <w:rPr>
          <w:rFonts w:asciiTheme="minorBidi" w:hAnsiTheme="minorBidi"/>
          <w:sz w:val="24"/>
          <w:szCs w:val="24"/>
        </w:rPr>
        <w:pict w14:anchorId="5364BB5F">
          <v:shape id="_x0000_s1043" type="#_x0000_t202" style="position:absolute;left:0;text-align:left;margin-left:-6.1pt;margin-top:2.25pt;width:467.95pt;height:123.3pt;z-index:251787264;visibility:visible;mso-wrap-style:square;mso-width-percent:0;mso-wrap-distance-left:9pt;mso-wrap-distance-top:0;mso-wrap-distance-right:9pt;mso-wrap-distance-bottom:0;mso-position-horizontal-relative:margin;mso-position-vertical-relative:text;mso-width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" fillcolor="#e7f3d9" stroked="f" strokeweight=".5pt">
            <v:fill opacity="43947f"/>
            <v:textbox style="mso-next-textbox:#_x0000_s1043" inset="2mm">
              <w:txbxContent>
                <w:p w14:paraId="3A7A611A" w14:textId="77777777" w:rsidR="001371EE" w:rsidRPr="001371EE" w:rsidRDefault="001371EE" w:rsidP="001371EE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1371EE">
                    <w:rPr>
                      <w:rFonts w:ascii="Consolas" w:hAnsi="Consolas" w:cs="Tahoma"/>
                      <w:sz w:val="20"/>
                      <w:szCs w:val="20"/>
                    </w:rPr>
                    <w:t>polls/</w:t>
                  </w:r>
                </w:p>
                <w:p w14:paraId="03EBE609" w14:textId="77777777" w:rsidR="001371EE" w:rsidRPr="001371EE" w:rsidRDefault="001371EE" w:rsidP="001371EE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1371EE">
                    <w:rPr>
                      <w:rFonts w:ascii="Consolas" w:hAnsi="Consolas" w:cs="Tahoma"/>
                      <w:sz w:val="20"/>
                      <w:szCs w:val="20"/>
                    </w:rPr>
                    <w:t xml:space="preserve">    __init__.py</w:t>
                  </w:r>
                </w:p>
                <w:p w14:paraId="0BE4949B" w14:textId="77777777" w:rsidR="001371EE" w:rsidRPr="001371EE" w:rsidRDefault="001371EE" w:rsidP="001371EE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1371EE">
                    <w:rPr>
                      <w:rFonts w:ascii="Consolas" w:hAnsi="Consolas" w:cs="Tahoma"/>
                      <w:sz w:val="20"/>
                      <w:szCs w:val="20"/>
                    </w:rPr>
                    <w:t xml:space="preserve">    admin.py</w:t>
                  </w:r>
                </w:p>
                <w:p w14:paraId="5B25ADA9" w14:textId="77777777" w:rsidR="001371EE" w:rsidRPr="001371EE" w:rsidRDefault="001371EE" w:rsidP="001371EE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1371EE">
                    <w:rPr>
                      <w:rFonts w:ascii="Consolas" w:hAnsi="Consolas" w:cs="Tahoma"/>
                      <w:sz w:val="20"/>
                      <w:szCs w:val="20"/>
                    </w:rPr>
                    <w:t xml:space="preserve">    apps.py</w:t>
                  </w:r>
                </w:p>
                <w:p w14:paraId="4F8424CE" w14:textId="77777777" w:rsidR="001371EE" w:rsidRPr="001371EE" w:rsidRDefault="001371EE" w:rsidP="001371EE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1371EE">
                    <w:rPr>
                      <w:rFonts w:ascii="Consolas" w:hAnsi="Consolas" w:cs="Tahoma"/>
                      <w:sz w:val="20"/>
                      <w:szCs w:val="20"/>
                    </w:rPr>
                    <w:t xml:space="preserve">    migrations/</w:t>
                  </w:r>
                </w:p>
                <w:p w14:paraId="1B84C8B5" w14:textId="77777777" w:rsidR="001371EE" w:rsidRPr="001371EE" w:rsidRDefault="001371EE" w:rsidP="001371EE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1371EE">
                    <w:rPr>
                      <w:rFonts w:ascii="Consolas" w:hAnsi="Consolas" w:cs="Tahoma"/>
                      <w:sz w:val="20"/>
                      <w:szCs w:val="20"/>
                    </w:rPr>
                    <w:t xml:space="preserve">        __init__.py</w:t>
                  </w:r>
                </w:p>
                <w:p w14:paraId="50148160" w14:textId="77777777" w:rsidR="001371EE" w:rsidRPr="001371EE" w:rsidRDefault="001371EE" w:rsidP="001371EE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1371EE">
                    <w:rPr>
                      <w:rFonts w:ascii="Consolas" w:hAnsi="Consolas" w:cs="Tahoma"/>
                      <w:sz w:val="20"/>
                      <w:szCs w:val="20"/>
                    </w:rPr>
                    <w:t xml:space="preserve">    models.py</w:t>
                  </w:r>
                </w:p>
                <w:p w14:paraId="3DB40D80" w14:textId="77777777" w:rsidR="001371EE" w:rsidRPr="001371EE" w:rsidRDefault="001371EE" w:rsidP="001371EE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1371EE">
                    <w:rPr>
                      <w:rFonts w:ascii="Consolas" w:hAnsi="Consolas" w:cs="Tahoma"/>
                      <w:sz w:val="20"/>
                      <w:szCs w:val="20"/>
                    </w:rPr>
                    <w:t xml:space="preserve">    tests.py</w:t>
                  </w:r>
                </w:p>
                <w:p w14:paraId="3F76C83C" w14:textId="77777777" w:rsidR="001371EE" w:rsidRPr="009E4045" w:rsidRDefault="001371EE" w:rsidP="001371EE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1371EE">
                    <w:rPr>
                      <w:rFonts w:ascii="Consolas" w:hAnsi="Consolas" w:cs="Tahoma"/>
                      <w:sz w:val="20"/>
                      <w:szCs w:val="20"/>
                    </w:rPr>
                    <w:t xml:space="preserve">    views.py</w:t>
                  </w:r>
                </w:p>
              </w:txbxContent>
            </v:textbox>
            <w10:wrap anchorx="margin"/>
          </v:shape>
        </w:pict>
      </w:r>
    </w:p>
    <w:p w14:paraId="0C7A656A" w14:textId="7FA60A17" w:rsidR="004F03C4" w:rsidRDefault="004F03C4" w:rsidP="001C0AC2">
      <w:pPr>
        <w:spacing w:line="324" w:lineRule="auto"/>
        <w:jc w:val="both"/>
        <w:rPr>
          <w:bCs/>
        </w:rPr>
      </w:pPr>
    </w:p>
    <w:p w14:paraId="1FDE1576" w14:textId="25EA0225" w:rsidR="001371EE" w:rsidRDefault="001371EE" w:rsidP="001C0AC2">
      <w:pPr>
        <w:spacing w:line="324" w:lineRule="auto"/>
        <w:jc w:val="both"/>
        <w:rPr>
          <w:bCs/>
        </w:rPr>
      </w:pPr>
    </w:p>
    <w:p w14:paraId="1D611AB6" w14:textId="314A86B8" w:rsidR="001371EE" w:rsidRDefault="001371EE" w:rsidP="001C0AC2">
      <w:pPr>
        <w:spacing w:line="324" w:lineRule="auto"/>
        <w:jc w:val="both"/>
        <w:rPr>
          <w:bCs/>
        </w:rPr>
      </w:pPr>
    </w:p>
    <w:p w14:paraId="131F0914" w14:textId="77777777" w:rsidR="001371EE" w:rsidRDefault="001371EE" w:rsidP="001C0AC2">
      <w:pPr>
        <w:spacing w:line="324" w:lineRule="auto"/>
        <w:jc w:val="both"/>
        <w:rPr>
          <w:bCs/>
        </w:rPr>
      </w:pPr>
    </w:p>
    <w:p w14:paraId="6E433F37" w14:textId="71149A64" w:rsidR="007C2529" w:rsidRDefault="001371EE" w:rsidP="007C2529">
      <w:pPr>
        <w:pStyle w:val="Heading2"/>
        <w:rPr>
          <w:rFonts w:eastAsiaTheme="minorHAnsi"/>
          <w:bCs/>
        </w:rPr>
      </w:pPr>
      <w:r>
        <w:rPr>
          <w:rFonts w:eastAsiaTheme="minorHAnsi"/>
          <w:bCs/>
        </w:rPr>
        <w:t>Writing views</w:t>
      </w:r>
    </w:p>
    <w:p w14:paraId="5906B766" w14:textId="1AE0FD1F" w:rsidR="001371EE" w:rsidRPr="001371EE" w:rsidRDefault="001371EE" w:rsidP="001371EE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1371EE">
        <w:rPr>
          <w:rFonts w:asciiTheme="minorBidi" w:hAnsiTheme="minorBidi"/>
          <w:sz w:val="24"/>
          <w:szCs w:val="24"/>
        </w:rPr>
        <w:pict w14:anchorId="5364BB5F">
          <v:shape id="_x0000_s1044" type="#_x0000_t202" style="position:absolute;left:0;text-align:left;margin-left:2.95pt;margin-top:30.05pt;width:467.95pt;height:123.3pt;z-index:251788288;visibility:visible;mso-wrap-style:square;mso-width-percent:0;mso-wrap-distance-left:9pt;mso-wrap-distance-top:0;mso-wrap-distance-right:9pt;mso-wrap-distance-bottom:0;mso-position-horizontal-relative:margin;mso-position-vertical-relative:text;mso-width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" fillcolor="#e7f3d9" stroked="f" strokeweight=".5pt">
            <v:fill opacity="43947f"/>
            <v:textbox style="mso-next-textbox:#_x0000_s1044" inset="2mm">
              <w:txbxContent>
                <w:p w14:paraId="374BC77B" w14:textId="77777777" w:rsidR="001371EE" w:rsidRPr="001371EE" w:rsidRDefault="001371EE" w:rsidP="001371EE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1371EE">
                    <w:rPr>
                      <w:rFonts w:ascii="Consolas" w:hAnsi="Consolas" w:cs="Tahoma"/>
                      <w:sz w:val="20"/>
                      <w:szCs w:val="20"/>
                    </w:rPr>
                    <w:t xml:space="preserve">from </w:t>
                  </w:r>
                  <w:proofErr w:type="spellStart"/>
                  <w:proofErr w:type="gramStart"/>
                  <w:r w:rsidRPr="001371EE">
                    <w:rPr>
                      <w:rFonts w:ascii="Consolas" w:hAnsi="Consolas" w:cs="Tahoma"/>
                      <w:sz w:val="20"/>
                      <w:szCs w:val="20"/>
                    </w:rPr>
                    <w:t>django.http</w:t>
                  </w:r>
                  <w:proofErr w:type="spellEnd"/>
                  <w:proofErr w:type="gramEnd"/>
                  <w:r w:rsidRPr="001371EE">
                    <w:rPr>
                      <w:rFonts w:ascii="Consolas" w:hAnsi="Consolas" w:cs="Tahoma"/>
                      <w:sz w:val="20"/>
                      <w:szCs w:val="20"/>
                    </w:rPr>
                    <w:t xml:space="preserve"> import </w:t>
                  </w:r>
                  <w:proofErr w:type="spellStart"/>
                  <w:r w:rsidRPr="001371EE">
                    <w:rPr>
                      <w:rFonts w:ascii="Consolas" w:hAnsi="Consolas" w:cs="Tahoma"/>
                      <w:sz w:val="20"/>
                      <w:szCs w:val="20"/>
                    </w:rPr>
                    <w:t>HttpResponse</w:t>
                  </w:r>
                  <w:proofErr w:type="spellEnd"/>
                </w:p>
                <w:p w14:paraId="71308B47" w14:textId="77777777" w:rsidR="001371EE" w:rsidRPr="001371EE" w:rsidRDefault="001371EE" w:rsidP="001371EE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</w:p>
                <w:p w14:paraId="6E5C1B93" w14:textId="77777777" w:rsidR="001371EE" w:rsidRPr="001371EE" w:rsidRDefault="001371EE" w:rsidP="001371EE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</w:p>
                <w:p w14:paraId="5E9ACF1C" w14:textId="77777777" w:rsidR="001371EE" w:rsidRPr="001371EE" w:rsidRDefault="001371EE" w:rsidP="001371EE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1371EE">
                    <w:rPr>
                      <w:rFonts w:ascii="Consolas" w:hAnsi="Consolas" w:cs="Tahoma"/>
                      <w:sz w:val="20"/>
                      <w:szCs w:val="20"/>
                    </w:rPr>
                    <w:t>def index(request):</w:t>
                  </w:r>
                </w:p>
                <w:p w14:paraId="740856FC" w14:textId="77777777" w:rsidR="001371EE" w:rsidRPr="009E4045" w:rsidRDefault="001371EE" w:rsidP="001371EE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1371EE">
                    <w:rPr>
                      <w:rFonts w:ascii="Consolas" w:hAnsi="Consolas" w:cs="Tahoma"/>
                      <w:sz w:val="20"/>
                      <w:szCs w:val="20"/>
                    </w:rPr>
                    <w:t xml:space="preserve">    return </w:t>
                  </w:r>
                  <w:proofErr w:type="spellStart"/>
                  <w:proofErr w:type="gramStart"/>
                  <w:r w:rsidRPr="001371EE">
                    <w:rPr>
                      <w:rFonts w:ascii="Consolas" w:hAnsi="Consolas" w:cs="Tahoma"/>
                      <w:sz w:val="20"/>
                      <w:szCs w:val="20"/>
                    </w:rPr>
                    <w:t>HttpResponse</w:t>
                  </w:r>
                  <w:proofErr w:type="spellEnd"/>
                  <w:r w:rsidRPr="001371EE">
                    <w:rPr>
                      <w:rFonts w:ascii="Consolas" w:hAnsi="Consolas" w:cs="Tahoma"/>
                      <w:sz w:val="20"/>
                      <w:szCs w:val="20"/>
                    </w:rPr>
                    <w:t>(</w:t>
                  </w:r>
                  <w:proofErr w:type="gramEnd"/>
                  <w:r w:rsidRPr="001371EE">
                    <w:rPr>
                      <w:rFonts w:ascii="Consolas" w:hAnsi="Consolas" w:cs="Tahoma"/>
                      <w:sz w:val="20"/>
                      <w:szCs w:val="20"/>
                    </w:rPr>
                    <w:t>"Hello, world. You're at the polls index.")</w:t>
                  </w:r>
                </w:p>
              </w:txbxContent>
            </v:textbox>
            <w10:wrap anchorx="margin"/>
          </v:shape>
        </w:pict>
      </w:r>
      <w:r w:rsidRPr="001371EE">
        <w:rPr>
          <w:rFonts w:asciiTheme="minorBidi" w:hAnsiTheme="minorBidi"/>
          <w:sz w:val="24"/>
          <w:szCs w:val="24"/>
        </w:rPr>
        <w:t xml:space="preserve">In the view file: </w:t>
      </w:r>
    </w:p>
    <w:p w14:paraId="08918C50" w14:textId="7804238A" w:rsidR="001371EE" w:rsidRDefault="001371EE" w:rsidP="007C2529">
      <w:pPr>
        <w:pStyle w:val="Heading2"/>
        <w:rPr>
          <w:rFonts w:eastAsiaTheme="minorHAnsi"/>
          <w:bCs/>
        </w:rPr>
      </w:pPr>
    </w:p>
    <w:p w14:paraId="3E9A6A4A" w14:textId="44EC7379" w:rsidR="001371EE" w:rsidRDefault="001371EE" w:rsidP="007C2529">
      <w:pPr>
        <w:pStyle w:val="Heading2"/>
        <w:rPr>
          <w:rFonts w:eastAsiaTheme="minorHAnsi"/>
          <w:bCs/>
        </w:rPr>
      </w:pPr>
    </w:p>
    <w:p w14:paraId="3E16B396" w14:textId="77777777" w:rsidR="001371EE" w:rsidRDefault="001371EE" w:rsidP="007C2529">
      <w:pPr>
        <w:pStyle w:val="Heading2"/>
        <w:rPr>
          <w:rFonts w:eastAsiaTheme="minorHAnsi"/>
          <w:bCs/>
        </w:rPr>
      </w:pPr>
    </w:p>
    <w:p w14:paraId="63040B02" w14:textId="2600E7FB" w:rsidR="001371EE" w:rsidRDefault="001371EE" w:rsidP="001371E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BD05A9C" w14:textId="5330BEA7" w:rsidR="001371EE" w:rsidRDefault="001371EE" w:rsidP="001371E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4E6DA2C" w14:textId="137D3217" w:rsidR="001371EE" w:rsidRDefault="00CE40B6" w:rsidP="00CE40B6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Create a file in poll, </w:t>
      </w:r>
      <w:r>
        <w:rPr>
          <w:rFonts w:ascii="Fira Mono" w:hAnsi="Fira Mono"/>
          <w:b/>
          <w:bCs/>
          <w:color w:val="0C4B33"/>
          <w:sz w:val="21"/>
          <w:szCs w:val="21"/>
          <w:shd w:val="clear" w:color="auto" w:fill="FFFFFF"/>
        </w:rPr>
        <w:t>urls.py</w:t>
      </w:r>
      <w:r>
        <w:rPr>
          <w:rFonts w:ascii="Fira Mono" w:hAnsi="Fira Mono"/>
          <w:b/>
          <w:bCs/>
          <w:color w:val="0C4B33"/>
          <w:sz w:val="21"/>
          <w:szCs w:val="21"/>
          <w:shd w:val="clear" w:color="auto" w:fill="FFFFFF"/>
        </w:rPr>
        <w:t xml:space="preserve"> </w:t>
      </w:r>
      <w:r w:rsidRPr="00CE40B6">
        <w:rPr>
          <w:rFonts w:asciiTheme="minorBidi" w:hAnsiTheme="minorBidi"/>
          <w:sz w:val="24"/>
          <w:szCs w:val="24"/>
        </w:rPr>
        <w:t xml:space="preserve">=&gt; we need this to map the view to a </w:t>
      </w:r>
      <w:proofErr w:type="spellStart"/>
      <w:r w:rsidRPr="00CE40B6">
        <w:rPr>
          <w:rFonts w:asciiTheme="minorBidi" w:hAnsiTheme="minorBidi"/>
          <w:sz w:val="24"/>
          <w:szCs w:val="24"/>
        </w:rPr>
        <w:t>url</w:t>
      </w:r>
      <w:proofErr w:type="spellEnd"/>
      <w:r>
        <w:rPr>
          <w:rFonts w:asciiTheme="minorBidi" w:hAnsiTheme="minorBidi"/>
          <w:sz w:val="24"/>
          <w:szCs w:val="24"/>
        </w:rPr>
        <w:t>, put the following code inside it:</w:t>
      </w:r>
    </w:p>
    <w:p w14:paraId="5920AC2B" w14:textId="7381AB67" w:rsidR="00CE40B6" w:rsidRDefault="00CE40B6" w:rsidP="00CE40B6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sz w:val="24"/>
          <w:szCs w:val="24"/>
        </w:rPr>
        <w:pict w14:anchorId="5364BB5F">
          <v:shape id="_x0000_s1045" type="#_x0000_t202" style="position:absolute;left:0;text-align:left;margin-left:-2.45pt;margin-top:2.1pt;width:467.95pt;height:123.3pt;z-index:251789312;visibility:visible;mso-wrap-style:square;mso-width-percent:0;mso-wrap-distance-left:9pt;mso-wrap-distance-top:0;mso-wrap-distance-right:9pt;mso-wrap-distance-bottom:0;mso-position-horizontal-relative:margin;mso-position-vertical-relative:text;mso-width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" fillcolor="#e7f3d9" stroked="f" strokeweight=".5pt">
            <v:fill opacity="43947f"/>
            <v:textbox style="mso-next-textbox:#_x0000_s1045" inset="2mm">
              <w:txbxContent>
                <w:p w14:paraId="137407C1" w14:textId="77777777" w:rsidR="00CE40B6" w:rsidRPr="00CE40B6" w:rsidRDefault="00CE40B6" w:rsidP="00CE40B6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 xml:space="preserve">from </w:t>
                  </w:r>
                  <w:proofErr w:type="spellStart"/>
                  <w:proofErr w:type="gramStart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>django.urls</w:t>
                  </w:r>
                  <w:proofErr w:type="spellEnd"/>
                  <w:proofErr w:type="gramEnd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 xml:space="preserve"> import path</w:t>
                  </w:r>
                </w:p>
                <w:p w14:paraId="655A20D9" w14:textId="77777777" w:rsidR="00CE40B6" w:rsidRPr="00CE40B6" w:rsidRDefault="00CE40B6" w:rsidP="00CE40B6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</w:p>
                <w:p w14:paraId="4DAB0557" w14:textId="77777777" w:rsidR="00CE40B6" w:rsidRPr="00CE40B6" w:rsidRDefault="00CE40B6" w:rsidP="00CE40B6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proofErr w:type="gramStart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>from .</w:t>
                  </w:r>
                  <w:proofErr w:type="gramEnd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 xml:space="preserve"> import views</w:t>
                  </w:r>
                </w:p>
                <w:p w14:paraId="34F8B2A6" w14:textId="77777777" w:rsidR="00CE40B6" w:rsidRPr="00CE40B6" w:rsidRDefault="00CE40B6" w:rsidP="00CE40B6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</w:p>
                <w:p w14:paraId="43EA4E31" w14:textId="77777777" w:rsidR="00CE40B6" w:rsidRPr="00CE40B6" w:rsidRDefault="00CE40B6" w:rsidP="00CE40B6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proofErr w:type="spellStart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>urlpatterns</w:t>
                  </w:r>
                  <w:proofErr w:type="spellEnd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 xml:space="preserve"> = [</w:t>
                  </w:r>
                </w:p>
                <w:p w14:paraId="0EC67702" w14:textId="77777777" w:rsidR="00CE40B6" w:rsidRPr="00CE40B6" w:rsidRDefault="00CE40B6" w:rsidP="00CE40B6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 xml:space="preserve">    </w:t>
                  </w:r>
                  <w:proofErr w:type="gramStart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>path(</w:t>
                  </w:r>
                  <w:proofErr w:type="gramEnd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 xml:space="preserve">'', </w:t>
                  </w:r>
                  <w:proofErr w:type="spellStart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>views.index</w:t>
                  </w:r>
                  <w:proofErr w:type="spellEnd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>, name='index'),</w:t>
                  </w:r>
                </w:p>
                <w:p w14:paraId="6ED04CF5" w14:textId="77777777" w:rsidR="00CE40B6" w:rsidRPr="009E4045" w:rsidRDefault="00CE40B6" w:rsidP="00CE40B6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>]</w:t>
                  </w:r>
                </w:p>
              </w:txbxContent>
            </v:textbox>
            <w10:wrap anchorx="margin"/>
          </v:shape>
        </w:pict>
      </w:r>
    </w:p>
    <w:p w14:paraId="2E7B8CA0" w14:textId="77777777" w:rsidR="00CE40B6" w:rsidRPr="00CE40B6" w:rsidRDefault="00CE40B6" w:rsidP="00CE40B6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0E27696" w14:textId="13D4DB5C" w:rsidR="001371EE" w:rsidRDefault="001371EE" w:rsidP="00CE40B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7DAA51E" w14:textId="29FD3EA6" w:rsidR="00CE40B6" w:rsidRDefault="00CE40B6" w:rsidP="00CE40B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3593C78" w14:textId="4171C373" w:rsidR="00CE40B6" w:rsidRDefault="00CE40B6" w:rsidP="00CE40B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463F65B" w14:textId="49EEEA42" w:rsidR="00CE40B6" w:rsidRDefault="00CE40B6" w:rsidP="00CE40B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D9DC0B6" w14:textId="77777777" w:rsidR="00CE40B6" w:rsidRDefault="00CE40B6" w:rsidP="00CE40B6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A50BF62" w14:textId="0B4DAC60" w:rsidR="004C3B96" w:rsidRPr="004C3B96" w:rsidRDefault="00CE40B6" w:rsidP="004C3B96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Mysite.url (the root project) should look like</w:t>
      </w:r>
    </w:p>
    <w:p w14:paraId="635C0DCA" w14:textId="203E1925" w:rsidR="004C3B96" w:rsidRDefault="004C3B96" w:rsidP="004C3B96">
      <w:pPr>
        <w:spacing w:line="324" w:lineRule="auto"/>
        <w:jc w:val="both"/>
        <w:rPr>
          <w:bCs/>
        </w:rPr>
      </w:pPr>
    </w:p>
    <w:p w14:paraId="20457DB6" w14:textId="0EF9A7D6" w:rsidR="004C3B96" w:rsidRPr="004C3B96" w:rsidRDefault="004C3B96" w:rsidP="004C3B96">
      <w:pPr>
        <w:spacing w:line="324" w:lineRule="auto"/>
        <w:jc w:val="both"/>
        <w:rPr>
          <w:bCs/>
        </w:rPr>
      </w:pPr>
    </w:p>
    <w:p w14:paraId="6C78F611" w14:textId="6A7EF73C" w:rsidR="00CE40B6" w:rsidRDefault="00CE40B6" w:rsidP="004C3B96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  <w:r>
        <w:rPr>
          <w:bCs/>
          <w:noProof/>
        </w:rPr>
        <w:pict w14:anchorId="5364BB5F">
          <v:shape id="_x0000_s1046" type="#_x0000_t202" style="position:absolute;left:0;text-align:left;margin-left:3.55pt;margin-top:-17pt;width:467.95pt;height:123.3pt;z-index:251790336;visibility:visible;mso-wrap-style:square;mso-width-percent:0;mso-wrap-distance-left:9pt;mso-wrap-distance-top:0;mso-wrap-distance-right:9pt;mso-wrap-distance-bottom:0;mso-position-horizontal-relative:margin;mso-position-vertical-relative:text;mso-width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" fillcolor="#e7f3d9" stroked="f" strokeweight=".5pt">
            <v:fill opacity="43947f"/>
            <v:textbox style="mso-next-textbox:#_x0000_s1046" inset="2mm">
              <w:txbxContent>
                <w:p w14:paraId="73485122" w14:textId="77777777" w:rsidR="00CE40B6" w:rsidRPr="00CE40B6" w:rsidRDefault="00CE40B6" w:rsidP="00CE40B6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 xml:space="preserve">from </w:t>
                  </w:r>
                  <w:proofErr w:type="spellStart"/>
                  <w:proofErr w:type="gramStart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>django.contrib</w:t>
                  </w:r>
                  <w:proofErr w:type="spellEnd"/>
                  <w:proofErr w:type="gramEnd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 xml:space="preserve"> import admin</w:t>
                  </w:r>
                </w:p>
                <w:p w14:paraId="385D7405" w14:textId="77777777" w:rsidR="00CE40B6" w:rsidRPr="00CE40B6" w:rsidRDefault="00CE40B6" w:rsidP="00CE40B6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 xml:space="preserve">from </w:t>
                  </w:r>
                  <w:proofErr w:type="spellStart"/>
                  <w:proofErr w:type="gramStart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>django.urls</w:t>
                  </w:r>
                  <w:proofErr w:type="spellEnd"/>
                  <w:proofErr w:type="gramEnd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 xml:space="preserve"> import include, path</w:t>
                  </w:r>
                </w:p>
                <w:p w14:paraId="7438C898" w14:textId="77777777" w:rsidR="00CE40B6" w:rsidRPr="00CE40B6" w:rsidRDefault="00CE40B6" w:rsidP="00CE40B6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</w:p>
                <w:p w14:paraId="417454D2" w14:textId="77777777" w:rsidR="00CE40B6" w:rsidRPr="00CE40B6" w:rsidRDefault="00CE40B6" w:rsidP="00CE40B6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proofErr w:type="spellStart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>urlpatterns</w:t>
                  </w:r>
                  <w:proofErr w:type="spellEnd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 xml:space="preserve"> = [</w:t>
                  </w:r>
                </w:p>
                <w:p w14:paraId="26E6E1D2" w14:textId="77777777" w:rsidR="00CE40B6" w:rsidRPr="00CE40B6" w:rsidRDefault="00CE40B6" w:rsidP="00CE40B6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 xml:space="preserve">    </w:t>
                  </w:r>
                  <w:proofErr w:type="gramStart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>path(</w:t>
                  </w:r>
                  <w:proofErr w:type="gramEnd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>'polls/', include('</w:t>
                  </w:r>
                  <w:proofErr w:type="spellStart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>polls.urls</w:t>
                  </w:r>
                  <w:proofErr w:type="spellEnd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>')),</w:t>
                  </w:r>
                </w:p>
                <w:p w14:paraId="0271ED7D" w14:textId="77777777" w:rsidR="00CE40B6" w:rsidRPr="00CE40B6" w:rsidRDefault="00CE40B6" w:rsidP="00CE40B6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 xml:space="preserve">    </w:t>
                  </w:r>
                  <w:proofErr w:type="gramStart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>path(</w:t>
                  </w:r>
                  <w:proofErr w:type="gramEnd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 xml:space="preserve">'admin/', </w:t>
                  </w:r>
                  <w:proofErr w:type="spellStart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>admin.site.urls</w:t>
                  </w:r>
                  <w:proofErr w:type="spellEnd"/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>),</w:t>
                  </w:r>
                </w:p>
                <w:p w14:paraId="67B090BA" w14:textId="77777777" w:rsidR="00CE40B6" w:rsidRPr="009E4045" w:rsidRDefault="00CE40B6" w:rsidP="00CE40B6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CE40B6">
                    <w:rPr>
                      <w:rFonts w:ascii="Consolas" w:hAnsi="Consolas" w:cs="Tahoma"/>
                      <w:sz w:val="20"/>
                      <w:szCs w:val="20"/>
                    </w:rPr>
                    <w:t>]</w:t>
                  </w:r>
                </w:p>
              </w:txbxContent>
            </v:textbox>
            <w10:wrap anchorx="margin"/>
          </v:shape>
        </w:pict>
      </w:r>
    </w:p>
    <w:p w14:paraId="3DBC440B" w14:textId="77777777" w:rsidR="00CE40B6" w:rsidRDefault="00CE40B6" w:rsidP="004C3B96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47174405" w14:textId="77777777" w:rsidR="00CE40B6" w:rsidRDefault="00CE40B6" w:rsidP="004C3B96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7BE33008" w14:textId="032E275A" w:rsidR="004C3B96" w:rsidRDefault="004C3B96" w:rsidP="004C3B96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3AEF0993" w14:textId="7F4F0F62" w:rsidR="004C3B96" w:rsidRDefault="004C3B96" w:rsidP="004C3B96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008B4638" w14:textId="0A9FC2AA" w:rsidR="0079413B" w:rsidRDefault="0079413B" w:rsidP="0079413B">
      <w:pPr>
        <w:pStyle w:val="Heading2"/>
        <w:rPr>
          <w:rFonts w:eastAsiaTheme="minorHAnsi"/>
          <w:bCs/>
        </w:rPr>
      </w:pPr>
      <w:r>
        <w:rPr>
          <w:rFonts w:eastAsiaTheme="minorHAnsi"/>
          <w:bCs/>
        </w:rPr>
        <w:t>Database setup</w:t>
      </w:r>
    </w:p>
    <w:p w14:paraId="170E31A4" w14:textId="50821795" w:rsidR="004C3B96" w:rsidRPr="004C3B96" w:rsidRDefault="004C3B96" w:rsidP="004C3B96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59F8625D" w14:textId="3C4C8101" w:rsidR="004C3B96" w:rsidRPr="003A13F6" w:rsidRDefault="003A13F6" w:rsidP="007C2529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A13F6">
        <w:rPr>
          <w:rFonts w:asciiTheme="minorBidi" w:hAnsiTheme="minorBidi"/>
          <w:sz w:val="24"/>
          <w:szCs w:val="24"/>
        </w:rPr>
        <w:t xml:space="preserve">There are some default apps installed </w:t>
      </w:r>
      <w:r>
        <w:rPr>
          <w:rFonts w:asciiTheme="minorBidi" w:hAnsiTheme="minorBidi"/>
          <w:sz w:val="24"/>
          <w:szCs w:val="24"/>
        </w:rPr>
        <w:t xml:space="preserve">in setting.py </w:t>
      </w:r>
      <w:proofErr w:type="gramStart"/>
      <w:r>
        <w:rPr>
          <w:rFonts w:asciiTheme="minorBidi" w:hAnsiTheme="minorBidi"/>
          <w:sz w:val="24"/>
          <w:szCs w:val="24"/>
        </w:rPr>
        <w:t>( a</w:t>
      </w:r>
      <w:proofErr w:type="gramEnd"/>
      <w:r>
        <w:rPr>
          <w:rFonts w:asciiTheme="minorBidi" w:hAnsiTheme="minorBidi"/>
          <w:sz w:val="24"/>
          <w:szCs w:val="24"/>
        </w:rPr>
        <w:t xml:space="preserve"> module file), to install their databases: </w:t>
      </w:r>
    </w:p>
    <w:p w14:paraId="75D51DFF" w14:textId="577D5021" w:rsidR="00CA6528" w:rsidRDefault="003A13F6" w:rsidP="00CA6528">
      <w:pPr>
        <w:spacing w:line="324" w:lineRule="auto"/>
        <w:jc w:val="both"/>
        <w:rPr>
          <w:noProof/>
        </w:rPr>
      </w:pPr>
      <w:r>
        <w:rPr>
          <w:rFonts w:asciiTheme="minorBidi" w:hAnsiTheme="minorBidi"/>
          <w:b/>
          <w:bCs/>
          <w:noProof/>
          <w:sz w:val="24"/>
          <w:szCs w:val="24"/>
          <w:u w:val="single"/>
        </w:rPr>
        <w:pict w14:anchorId="5364BB5F">
          <v:shape id="_x0000_s1047" type="#_x0000_t202" style="position:absolute;left:0;text-align:left;margin-left:1.15pt;margin-top:.3pt;width:467.95pt;height:44.4pt;z-index:251791360;visibility:visible;mso-wrap-style:square;mso-width-percent:0;mso-wrap-distance-left:9pt;mso-wrap-distance-top:0;mso-wrap-distance-right:9pt;mso-wrap-distance-bottom:0;mso-position-horizontal-relative:margin;mso-position-vertical-relative:text;mso-width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" fillcolor="#e7f3d9" stroked="f" strokeweight=".5pt">
            <v:fill opacity="43947f"/>
            <v:textbox style="mso-next-textbox:#_x0000_s1047" inset="2mm">
              <w:txbxContent>
                <w:p w14:paraId="0C9994DC" w14:textId="77777777" w:rsidR="003A13F6" w:rsidRPr="009E4045" w:rsidRDefault="003A13F6" w:rsidP="003A13F6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proofErr w:type="spellStart"/>
                  <w:r w:rsidRPr="003A13F6">
                    <w:rPr>
                      <w:rFonts w:ascii="Consolas" w:hAnsi="Consolas" w:cs="Tahoma"/>
                      <w:sz w:val="20"/>
                      <w:szCs w:val="20"/>
                    </w:rPr>
                    <w:t>py</w:t>
                  </w:r>
                  <w:proofErr w:type="spellEnd"/>
                  <w:r w:rsidRPr="003A13F6">
                    <w:rPr>
                      <w:rFonts w:ascii="Consolas" w:hAnsi="Consolas" w:cs="Tahoma"/>
                      <w:sz w:val="20"/>
                      <w:szCs w:val="20"/>
                    </w:rPr>
                    <w:t xml:space="preserve"> manage.py migrate</w:t>
                  </w:r>
                </w:p>
              </w:txbxContent>
            </v:textbox>
            <w10:wrap anchorx="margin"/>
          </v:shape>
        </w:pict>
      </w:r>
    </w:p>
    <w:p w14:paraId="6BD1F87F" w14:textId="4CACDBF6" w:rsidR="003A13F6" w:rsidRDefault="003A13F6" w:rsidP="00CA6528">
      <w:pPr>
        <w:spacing w:line="324" w:lineRule="auto"/>
        <w:jc w:val="both"/>
        <w:rPr>
          <w:noProof/>
        </w:rPr>
      </w:pPr>
    </w:p>
    <w:p w14:paraId="1E7F4981" w14:textId="77777777" w:rsidR="003A13F6" w:rsidRDefault="003A13F6" w:rsidP="00CA6528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33F0C0C2" w14:textId="2181D4E9" w:rsidR="00CA6528" w:rsidRPr="00C8257E" w:rsidRDefault="006A69D9" w:rsidP="00C8257E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C8257E">
        <w:rPr>
          <w:rFonts w:asciiTheme="minorBidi" w:hAnsiTheme="minorBidi"/>
          <w:sz w:val="24"/>
          <w:szCs w:val="24"/>
        </w:rPr>
        <w:t>Models =&gt; to update based on changes (migrate)</w:t>
      </w:r>
      <w:r w:rsidR="00C8257E" w:rsidRPr="00C8257E">
        <w:rPr>
          <w:rFonts w:asciiTheme="minorBidi" w:hAnsiTheme="minorBidi"/>
          <w:sz w:val="24"/>
          <w:szCs w:val="24"/>
        </w:rPr>
        <w:t xml:space="preserve">. </w:t>
      </w:r>
      <w:r w:rsidR="00C8257E" w:rsidRPr="00C8257E">
        <w:rPr>
          <w:rFonts w:asciiTheme="minorBidi" w:hAnsiTheme="minorBidi"/>
          <w:sz w:val="24"/>
          <w:szCs w:val="24"/>
        </w:rPr>
        <w:t>Migrations are how Django stores changes to your models (and thus your database schema)</w:t>
      </w:r>
    </w:p>
    <w:p w14:paraId="72456B1B" w14:textId="5098A7A3" w:rsidR="006A69D9" w:rsidRDefault="006A69D9" w:rsidP="00CA6528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  <w:r>
        <w:rPr>
          <w:rFonts w:asciiTheme="minorBidi" w:hAnsiTheme="minorBidi"/>
          <w:b/>
          <w:bCs/>
          <w:noProof/>
          <w:sz w:val="24"/>
          <w:szCs w:val="24"/>
          <w:u w:val="single"/>
        </w:rPr>
        <w:pict w14:anchorId="5364BB5F">
          <v:shape id="_x0000_s1048" type="#_x0000_t202" style="position:absolute;left:0;text-align:left;margin-left:3.55pt;margin-top:10.3pt;width:467.95pt;height:190.8pt;z-index:251792384;visibility:visible;mso-wrap-style:square;mso-width-percent:0;mso-wrap-distance-left:9pt;mso-wrap-distance-top:0;mso-wrap-distance-right:9pt;mso-wrap-distance-bottom:0;mso-position-horizontal-relative:margin;mso-position-vertical-relative:text;mso-width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" fillcolor="#e7f3d9" stroked="f" strokeweight=".5pt">
            <v:fill opacity="43947f"/>
            <v:textbox style="mso-next-textbox:#_x0000_s1048" inset="2mm">
              <w:txbxContent>
                <w:p w14:paraId="1B21192A" w14:textId="77777777" w:rsidR="006A69D9" w:rsidRPr="006A69D9" w:rsidRDefault="006A69D9" w:rsidP="006A69D9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 xml:space="preserve">from </w:t>
                  </w:r>
                  <w:proofErr w:type="spellStart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django.db</w:t>
                  </w:r>
                  <w:proofErr w:type="spellEnd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 xml:space="preserve"> import models</w:t>
                  </w:r>
                </w:p>
                <w:p w14:paraId="5FCF1ED2" w14:textId="77777777" w:rsidR="006A69D9" w:rsidRPr="006A69D9" w:rsidRDefault="006A69D9" w:rsidP="006A69D9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</w:p>
                <w:p w14:paraId="27DE51D5" w14:textId="77777777" w:rsidR="006A69D9" w:rsidRPr="006A69D9" w:rsidRDefault="006A69D9" w:rsidP="006A69D9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</w:p>
                <w:p w14:paraId="16F60F4E" w14:textId="77777777" w:rsidR="006A69D9" w:rsidRPr="006A69D9" w:rsidRDefault="006A69D9" w:rsidP="006A69D9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class Question(</w:t>
                  </w:r>
                  <w:proofErr w:type="spellStart"/>
                  <w:proofErr w:type="gramStart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models.Model</w:t>
                  </w:r>
                  <w:proofErr w:type="spellEnd"/>
                  <w:proofErr w:type="gramEnd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):</w:t>
                  </w:r>
                </w:p>
                <w:p w14:paraId="78B5DC47" w14:textId="77777777" w:rsidR="006A69D9" w:rsidRPr="006A69D9" w:rsidRDefault="006A69D9" w:rsidP="006A69D9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 xml:space="preserve">    </w:t>
                  </w:r>
                  <w:proofErr w:type="spellStart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question_text</w:t>
                  </w:r>
                  <w:proofErr w:type="spellEnd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 xml:space="preserve"> = </w:t>
                  </w:r>
                  <w:proofErr w:type="spellStart"/>
                  <w:proofErr w:type="gramStart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models.CharField</w:t>
                  </w:r>
                  <w:proofErr w:type="spellEnd"/>
                  <w:proofErr w:type="gramEnd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(</w:t>
                  </w:r>
                  <w:proofErr w:type="spellStart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max_length</w:t>
                  </w:r>
                  <w:proofErr w:type="spellEnd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=200)</w:t>
                  </w:r>
                </w:p>
                <w:p w14:paraId="73D091CA" w14:textId="77777777" w:rsidR="006A69D9" w:rsidRPr="006A69D9" w:rsidRDefault="006A69D9" w:rsidP="006A69D9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 xml:space="preserve">    </w:t>
                  </w:r>
                  <w:proofErr w:type="spellStart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pub_date</w:t>
                  </w:r>
                  <w:proofErr w:type="spellEnd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 xml:space="preserve"> = </w:t>
                  </w:r>
                  <w:proofErr w:type="spellStart"/>
                  <w:proofErr w:type="gramStart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models.DateTimeField</w:t>
                  </w:r>
                  <w:proofErr w:type="spellEnd"/>
                  <w:proofErr w:type="gramEnd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('date published')</w:t>
                  </w:r>
                </w:p>
                <w:p w14:paraId="2375F848" w14:textId="77777777" w:rsidR="006A69D9" w:rsidRPr="006A69D9" w:rsidRDefault="006A69D9" w:rsidP="006A69D9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</w:p>
                <w:p w14:paraId="7FC2AC68" w14:textId="77777777" w:rsidR="006A69D9" w:rsidRPr="006A69D9" w:rsidRDefault="006A69D9" w:rsidP="006A69D9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</w:p>
                <w:p w14:paraId="6A5D1235" w14:textId="77777777" w:rsidR="006A69D9" w:rsidRPr="006A69D9" w:rsidRDefault="006A69D9" w:rsidP="006A69D9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class Choice(</w:t>
                  </w:r>
                  <w:proofErr w:type="spellStart"/>
                  <w:proofErr w:type="gramStart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models.Model</w:t>
                  </w:r>
                  <w:proofErr w:type="spellEnd"/>
                  <w:proofErr w:type="gramEnd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):</w:t>
                  </w:r>
                </w:p>
                <w:p w14:paraId="0F9061FC" w14:textId="77777777" w:rsidR="006A69D9" w:rsidRPr="006A69D9" w:rsidRDefault="006A69D9" w:rsidP="006A69D9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 xml:space="preserve">    question = </w:t>
                  </w:r>
                  <w:proofErr w:type="spellStart"/>
                  <w:proofErr w:type="gramStart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models.ForeignKey</w:t>
                  </w:r>
                  <w:proofErr w:type="spellEnd"/>
                  <w:proofErr w:type="gramEnd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 xml:space="preserve">(Question, </w:t>
                  </w:r>
                  <w:proofErr w:type="spellStart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on_delete</w:t>
                  </w:r>
                  <w:proofErr w:type="spellEnd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=</w:t>
                  </w:r>
                  <w:proofErr w:type="spellStart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models.CASCADE</w:t>
                  </w:r>
                  <w:proofErr w:type="spellEnd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)</w:t>
                  </w:r>
                </w:p>
                <w:p w14:paraId="310BB526" w14:textId="77777777" w:rsidR="006A69D9" w:rsidRPr="006A69D9" w:rsidRDefault="006A69D9" w:rsidP="006A69D9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 xml:space="preserve">    </w:t>
                  </w:r>
                  <w:proofErr w:type="spellStart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choice_text</w:t>
                  </w:r>
                  <w:proofErr w:type="spellEnd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 xml:space="preserve"> = </w:t>
                  </w:r>
                  <w:proofErr w:type="spellStart"/>
                  <w:proofErr w:type="gramStart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models.CharField</w:t>
                  </w:r>
                  <w:proofErr w:type="spellEnd"/>
                  <w:proofErr w:type="gramEnd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(</w:t>
                  </w:r>
                  <w:proofErr w:type="spellStart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max_length</w:t>
                  </w:r>
                  <w:proofErr w:type="spellEnd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=200)</w:t>
                  </w:r>
                </w:p>
                <w:p w14:paraId="293139EA" w14:textId="77777777" w:rsidR="006A69D9" w:rsidRPr="009E4045" w:rsidRDefault="006A69D9" w:rsidP="006A69D9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 xml:space="preserve">    votes = </w:t>
                  </w:r>
                  <w:proofErr w:type="spellStart"/>
                  <w:proofErr w:type="gramStart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models.IntegerField</w:t>
                  </w:r>
                  <w:proofErr w:type="spellEnd"/>
                  <w:proofErr w:type="gramEnd"/>
                  <w:r w:rsidRPr="006A69D9">
                    <w:rPr>
                      <w:rFonts w:ascii="Consolas" w:hAnsi="Consolas" w:cs="Tahoma"/>
                      <w:sz w:val="20"/>
                      <w:szCs w:val="20"/>
                    </w:rPr>
                    <w:t>(default=0)</w:t>
                  </w:r>
                </w:p>
              </w:txbxContent>
            </v:textbox>
            <w10:wrap anchorx="margin"/>
          </v:shape>
        </w:pict>
      </w:r>
    </w:p>
    <w:p w14:paraId="4663F9CE" w14:textId="047322E4" w:rsidR="006A69D9" w:rsidRDefault="006A69D9" w:rsidP="00CA6528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500E2A24" w14:textId="77777777" w:rsidR="006A69D9" w:rsidRDefault="006A69D9" w:rsidP="00CA6528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65856BE9" w14:textId="23640ECE" w:rsidR="006A69D9" w:rsidRDefault="006A69D9" w:rsidP="00CA6528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23001C48" w14:textId="5649C1E8" w:rsidR="006A69D9" w:rsidRDefault="006A69D9" w:rsidP="00CA6528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66A0D39F" w14:textId="77777777" w:rsidR="006A69D9" w:rsidRDefault="006A69D9" w:rsidP="00CA6528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79560342" w14:textId="273F9D76" w:rsidR="00CA6528" w:rsidRDefault="00CA6528" w:rsidP="00CA6528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571366E1" w14:textId="5AC410A9" w:rsidR="00CA6528" w:rsidRDefault="00CA6528" w:rsidP="00CA6528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2E08CEDB" w14:textId="6925B8F9" w:rsidR="00CA6528" w:rsidRDefault="00CA6528" w:rsidP="00CA6528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67360524" w14:textId="3D41DE8F" w:rsidR="0071046A" w:rsidRDefault="0071046A" w:rsidP="0071046A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71046A">
        <w:rPr>
          <w:rFonts w:asciiTheme="minorBidi" w:hAnsiTheme="minorBidi"/>
          <w:sz w:val="24"/>
          <w:szCs w:val="24"/>
        </w:rPr>
        <w:lastRenderedPageBreak/>
        <w:t xml:space="preserve">Add the class </w:t>
      </w:r>
      <w:r w:rsidRPr="0071046A">
        <w:rPr>
          <w:rFonts w:asciiTheme="minorBidi" w:hAnsiTheme="minorBidi"/>
          <w:sz w:val="24"/>
          <w:szCs w:val="24"/>
        </w:rPr>
        <w:t>'</w:t>
      </w:r>
      <w:proofErr w:type="spellStart"/>
      <w:proofErr w:type="gramStart"/>
      <w:r w:rsidRPr="0071046A">
        <w:rPr>
          <w:rFonts w:asciiTheme="minorBidi" w:hAnsiTheme="minorBidi"/>
          <w:sz w:val="24"/>
          <w:szCs w:val="24"/>
        </w:rPr>
        <w:t>polls.apps</w:t>
      </w:r>
      <w:proofErr w:type="gramEnd"/>
      <w:r w:rsidRPr="0071046A">
        <w:rPr>
          <w:rFonts w:asciiTheme="minorBidi" w:hAnsiTheme="minorBidi"/>
          <w:sz w:val="24"/>
          <w:szCs w:val="24"/>
        </w:rPr>
        <w:t>.PollsConfig</w:t>
      </w:r>
      <w:proofErr w:type="spellEnd"/>
      <w:r w:rsidRPr="0071046A">
        <w:rPr>
          <w:rFonts w:asciiTheme="minorBidi" w:hAnsiTheme="minorBidi"/>
          <w:sz w:val="24"/>
          <w:szCs w:val="24"/>
        </w:rPr>
        <w:t>'</w:t>
      </w:r>
      <w:r w:rsidRPr="0071046A">
        <w:rPr>
          <w:rFonts w:asciiTheme="minorBidi" w:hAnsiTheme="minorBidi"/>
          <w:sz w:val="24"/>
          <w:szCs w:val="24"/>
        </w:rPr>
        <w:t xml:space="preserve"> of the app to the setting.py</w:t>
      </w:r>
      <w:r>
        <w:rPr>
          <w:rFonts w:asciiTheme="minorBidi" w:hAnsiTheme="minorBidi"/>
          <w:sz w:val="24"/>
          <w:szCs w:val="24"/>
        </w:rPr>
        <w:t xml:space="preserve">, </w:t>
      </w:r>
      <w:r w:rsidRPr="0071046A">
        <w:rPr>
          <w:rFonts w:asciiTheme="minorBidi" w:hAnsiTheme="minorBidi"/>
          <w:sz w:val="24"/>
          <w:szCs w:val="24"/>
        </w:rPr>
        <w:t>INSTALLED_APPS</w:t>
      </w:r>
    </w:p>
    <w:p w14:paraId="50162E64" w14:textId="04C8D9BB" w:rsidR="0071046A" w:rsidRPr="00E2600C" w:rsidRDefault="00E2600C" w:rsidP="002403D0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  <w:r>
        <w:rPr>
          <w:rFonts w:asciiTheme="minorBidi" w:hAnsiTheme="minorBidi"/>
          <w:b/>
          <w:bCs/>
          <w:noProof/>
          <w:sz w:val="24"/>
          <w:szCs w:val="24"/>
          <w:u w:val="single"/>
        </w:rPr>
        <w:pict w14:anchorId="5364BB5F">
          <v:shape id="_x0000_s1049" type="#_x0000_t202" style="position:absolute;left:0;text-align:left;margin-left:5.35pt;margin-top:24.95pt;width:467.95pt;height:70.15pt;z-index:251793408;visibility:visible;mso-wrap-style:square;mso-width-percent:0;mso-wrap-distance-left:9pt;mso-wrap-distance-top:0;mso-wrap-distance-right:9pt;mso-wrap-distance-bottom:0;mso-position-horizontal-relative:margin;mso-position-vertical-relative:text;mso-width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" fillcolor="#e7f3d9" stroked="f" strokeweight=".5pt">
            <v:fill opacity="43947f"/>
            <v:textbox style="mso-next-textbox:#_x0000_s1049" inset="2mm">
              <w:txbxContent>
                <w:p w14:paraId="30D62CD9" w14:textId="4023D2B2" w:rsidR="00E2600C" w:rsidRDefault="00E2600C" w:rsidP="0071046A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r>
                    <w:rPr>
                      <w:rFonts w:ascii="Consolas" w:hAnsi="Consolas" w:cs="Tahoma"/>
                      <w:sz w:val="20"/>
                      <w:szCs w:val="20"/>
                    </w:rPr>
                    <w:t>//separated these two commands for version control purposes. To store it in a file</w:t>
                  </w:r>
                </w:p>
                <w:p w14:paraId="61756096" w14:textId="7DBF596A" w:rsidR="0071046A" w:rsidRDefault="0071046A" w:rsidP="0071046A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proofErr w:type="spellStart"/>
                  <w:r w:rsidRPr="0071046A">
                    <w:rPr>
                      <w:rFonts w:ascii="Consolas" w:hAnsi="Consolas" w:cs="Tahoma"/>
                      <w:sz w:val="20"/>
                      <w:szCs w:val="20"/>
                    </w:rPr>
                    <w:t>py</w:t>
                  </w:r>
                  <w:proofErr w:type="spellEnd"/>
                  <w:r w:rsidRPr="0071046A">
                    <w:rPr>
                      <w:rFonts w:ascii="Consolas" w:hAnsi="Consolas" w:cs="Tahoma"/>
                      <w:sz w:val="20"/>
                      <w:szCs w:val="20"/>
                    </w:rPr>
                    <w:t xml:space="preserve"> manage.py </w:t>
                  </w:r>
                  <w:proofErr w:type="spellStart"/>
                  <w:r w:rsidRPr="0071046A">
                    <w:rPr>
                      <w:rFonts w:ascii="Consolas" w:hAnsi="Consolas" w:cs="Tahoma"/>
                      <w:sz w:val="20"/>
                      <w:szCs w:val="20"/>
                    </w:rPr>
                    <w:t>makemigrations</w:t>
                  </w:r>
                  <w:proofErr w:type="spellEnd"/>
                  <w:r w:rsidRPr="0071046A">
                    <w:rPr>
                      <w:rFonts w:ascii="Consolas" w:hAnsi="Consolas" w:cs="Tahoma"/>
                      <w:sz w:val="20"/>
                      <w:szCs w:val="20"/>
                    </w:rPr>
                    <w:t xml:space="preserve"> polls</w:t>
                  </w:r>
                </w:p>
                <w:p w14:paraId="73485AB4" w14:textId="198C5852" w:rsidR="00E2600C" w:rsidRPr="009E4045" w:rsidRDefault="00E2600C" w:rsidP="0071046A">
                  <w:pPr>
                    <w:spacing w:after="0"/>
                    <w:ind w:left="720"/>
                    <w:rPr>
                      <w:rFonts w:ascii="Consolas" w:hAnsi="Consolas" w:cs="Tahoma"/>
                      <w:sz w:val="20"/>
                      <w:szCs w:val="20"/>
                    </w:rPr>
                  </w:pPr>
                  <w:proofErr w:type="spellStart"/>
                  <w:r w:rsidRPr="00E2600C">
                    <w:rPr>
                      <w:rFonts w:ascii="Consolas" w:hAnsi="Consolas" w:cs="Tahoma"/>
                      <w:sz w:val="20"/>
                      <w:szCs w:val="20"/>
                    </w:rPr>
                    <w:t>py</w:t>
                  </w:r>
                  <w:proofErr w:type="spellEnd"/>
                  <w:r w:rsidRPr="00E2600C">
                    <w:rPr>
                      <w:rFonts w:ascii="Consolas" w:hAnsi="Consolas" w:cs="Tahoma"/>
                      <w:sz w:val="20"/>
                      <w:szCs w:val="20"/>
                    </w:rPr>
                    <w:t xml:space="preserve"> manage.py migrate</w:t>
                  </w:r>
                </w:p>
              </w:txbxContent>
            </v:textbox>
            <w10:wrap anchorx="margin"/>
          </v:shape>
        </w:pict>
      </w:r>
      <w:r w:rsidR="0071046A" w:rsidRPr="0071046A">
        <w:rPr>
          <w:rFonts w:asciiTheme="minorBidi" w:hAnsiTheme="minorBidi"/>
          <w:sz w:val="24"/>
          <w:szCs w:val="24"/>
        </w:rPr>
        <w:t>Run the command</w:t>
      </w:r>
    </w:p>
    <w:p w14:paraId="37440B00" w14:textId="59127BA4" w:rsidR="00E2600C" w:rsidRDefault="00E2600C" w:rsidP="00E2600C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351E2197" w14:textId="5FFB5D9E" w:rsidR="00E2600C" w:rsidRDefault="00E2600C" w:rsidP="00E2600C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49436657" w14:textId="39B9FFAE" w:rsidR="00E2600C" w:rsidRDefault="00E2600C" w:rsidP="00E2600C">
      <w:p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1C75A6BF" w14:textId="130815AD" w:rsidR="00516288" w:rsidRDefault="00516288" w:rsidP="00E2600C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sectPr w:rsidR="00516288" w:rsidSect="00FF77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ira Mono">
    <w:charset w:val="00"/>
    <w:family w:val="modern"/>
    <w:pitch w:val="fixed"/>
    <w:sig w:usb0="40000287" w:usb1="02003801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709B8"/>
    <w:multiLevelType w:val="hybridMultilevel"/>
    <w:tmpl w:val="FAD08D72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474CC"/>
    <w:multiLevelType w:val="hybridMultilevel"/>
    <w:tmpl w:val="6A9C8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D239C"/>
    <w:multiLevelType w:val="hybridMultilevel"/>
    <w:tmpl w:val="C1E05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333A6"/>
    <w:multiLevelType w:val="hybridMultilevel"/>
    <w:tmpl w:val="492C8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F3964"/>
    <w:multiLevelType w:val="hybridMultilevel"/>
    <w:tmpl w:val="DF1E1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C10EB"/>
    <w:multiLevelType w:val="hybridMultilevel"/>
    <w:tmpl w:val="F370B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5A7500"/>
    <w:multiLevelType w:val="hybridMultilevel"/>
    <w:tmpl w:val="1FCAF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29520F"/>
    <w:multiLevelType w:val="hybridMultilevel"/>
    <w:tmpl w:val="9C1A0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C16F71"/>
    <w:multiLevelType w:val="hybridMultilevel"/>
    <w:tmpl w:val="D07A8B46"/>
    <w:lvl w:ilvl="0" w:tplc="9176DC78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14DD2"/>
    <w:multiLevelType w:val="hybridMultilevel"/>
    <w:tmpl w:val="905CB164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1746A1"/>
    <w:multiLevelType w:val="hybridMultilevel"/>
    <w:tmpl w:val="F8A8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A4678F"/>
    <w:multiLevelType w:val="hybridMultilevel"/>
    <w:tmpl w:val="3E3E30C4"/>
    <w:lvl w:ilvl="0" w:tplc="41A6F580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2" w15:restartNumberingAfterBreak="0">
    <w:nsid w:val="2BD65C02"/>
    <w:multiLevelType w:val="hybridMultilevel"/>
    <w:tmpl w:val="08E48794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22611A"/>
    <w:multiLevelType w:val="hybridMultilevel"/>
    <w:tmpl w:val="F4423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9326B1"/>
    <w:multiLevelType w:val="hybridMultilevel"/>
    <w:tmpl w:val="052EF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D6475A"/>
    <w:multiLevelType w:val="hybridMultilevel"/>
    <w:tmpl w:val="4718E0AE"/>
    <w:lvl w:ilvl="0" w:tplc="FA3A1A3A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0C4570"/>
    <w:multiLevelType w:val="hybridMultilevel"/>
    <w:tmpl w:val="3348A78C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045FED"/>
    <w:multiLevelType w:val="hybridMultilevel"/>
    <w:tmpl w:val="AF0624C8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D31217"/>
    <w:multiLevelType w:val="hybridMultilevel"/>
    <w:tmpl w:val="66BC9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807FF7"/>
    <w:multiLevelType w:val="hybridMultilevel"/>
    <w:tmpl w:val="E8F21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7E22C8"/>
    <w:multiLevelType w:val="hybridMultilevel"/>
    <w:tmpl w:val="F3A23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4215F17"/>
    <w:multiLevelType w:val="hybridMultilevel"/>
    <w:tmpl w:val="885CA6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4BC1A45"/>
    <w:multiLevelType w:val="hybridMultilevel"/>
    <w:tmpl w:val="1A06CB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5021E19"/>
    <w:multiLevelType w:val="hybridMultilevel"/>
    <w:tmpl w:val="9DB82B6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5760B50"/>
    <w:multiLevelType w:val="multilevel"/>
    <w:tmpl w:val="6A907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815126B"/>
    <w:multiLevelType w:val="hybridMultilevel"/>
    <w:tmpl w:val="7EAAD17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8455390"/>
    <w:multiLevelType w:val="hybridMultilevel"/>
    <w:tmpl w:val="10CA7B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916237D"/>
    <w:multiLevelType w:val="hybridMultilevel"/>
    <w:tmpl w:val="70BA3176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377C63"/>
    <w:multiLevelType w:val="hybridMultilevel"/>
    <w:tmpl w:val="BA6EB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493F3B"/>
    <w:multiLevelType w:val="hybridMultilevel"/>
    <w:tmpl w:val="ED0A2DAA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A10A4B"/>
    <w:multiLevelType w:val="hybridMultilevel"/>
    <w:tmpl w:val="20A8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F877E5"/>
    <w:multiLevelType w:val="hybridMultilevel"/>
    <w:tmpl w:val="BF908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29349B"/>
    <w:multiLevelType w:val="hybridMultilevel"/>
    <w:tmpl w:val="F7621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C63EB3"/>
    <w:multiLevelType w:val="hybridMultilevel"/>
    <w:tmpl w:val="B2DA0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CF5B09"/>
    <w:multiLevelType w:val="hybridMultilevel"/>
    <w:tmpl w:val="3B8E003E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A274B1"/>
    <w:multiLevelType w:val="hybridMultilevel"/>
    <w:tmpl w:val="21B0DE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9EC0150"/>
    <w:multiLevelType w:val="hybridMultilevel"/>
    <w:tmpl w:val="0E924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A2F05A9"/>
    <w:multiLevelType w:val="hybridMultilevel"/>
    <w:tmpl w:val="9C107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922DAE"/>
    <w:multiLevelType w:val="hybridMultilevel"/>
    <w:tmpl w:val="88521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F726D19"/>
    <w:multiLevelType w:val="hybridMultilevel"/>
    <w:tmpl w:val="35D474BE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1984AA3"/>
    <w:multiLevelType w:val="hybridMultilevel"/>
    <w:tmpl w:val="F1587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2BC24CF"/>
    <w:multiLevelType w:val="hybridMultilevel"/>
    <w:tmpl w:val="59DCE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6D9626A"/>
    <w:multiLevelType w:val="hybridMultilevel"/>
    <w:tmpl w:val="5BD8D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7C3043D"/>
    <w:multiLevelType w:val="hybridMultilevel"/>
    <w:tmpl w:val="EC70347A"/>
    <w:lvl w:ilvl="0" w:tplc="6616D1B6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4" w15:restartNumberingAfterBreak="0">
    <w:nsid w:val="68247560"/>
    <w:multiLevelType w:val="hybridMultilevel"/>
    <w:tmpl w:val="5DCE0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D33198F"/>
    <w:multiLevelType w:val="hybridMultilevel"/>
    <w:tmpl w:val="55366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E2B275C"/>
    <w:multiLevelType w:val="hybridMultilevel"/>
    <w:tmpl w:val="ED18524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38A4412"/>
    <w:multiLevelType w:val="hybridMultilevel"/>
    <w:tmpl w:val="C0DA22C4"/>
    <w:lvl w:ilvl="0" w:tplc="A98025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692ABB"/>
    <w:multiLevelType w:val="hybridMultilevel"/>
    <w:tmpl w:val="F94C7F5A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CC86667"/>
    <w:multiLevelType w:val="hybridMultilevel"/>
    <w:tmpl w:val="818A201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2218931">
    <w:abstractNumId w:val="22"/>
  </w:num>
  <w:num w:numId="2" w16cid:durableId="1458448009">
    <w:abstractNumId w:val="34"/>
  </w:num>
  <w:num w:numId="3" w16cid:durableId="215435764">
    <w:abstractNumId w:val="33"/>
  </w:num>
  <w:num w:numId="4" w16cid:durableId="58211736">
    <w:abstractNumId w:val="10"/>
  </w:num>
  <w:num w:numId="5" w16cid:durableId="1662851442">
    <w:abstractNumId w:val="32"/>
  </w:num>
  <w:num w:numId="6" w16cid:durableId="1663778696">
    <w:abstractNumId w:val="36"/>
  </w:num>
  <w:num w:numId="7" w16cid:durableId="242834095">
    <w:abstractNumId w:val="19"/>
  </w:num>
  <w:num w:numId="8" w16cid:durableId="829830023">
    <w:abstractNumId w:val="35"/>
  </w:num>
  <w:num w:numId="9" w16cid:durableId="1772503329">
    <w:abstractNumId w:val="30"/>
  </w:num>
  <w:num w:numId="10" w16cid:durableId="46924434">
    <w:abstractNumId w:val="45"/>
  </w:num>
  <w:num w:numId="11" w16cid:durableId="23217881">
    <w:abstractNumId w:val="26"/>
  </w:num>
  <w:num w:numId="12" w16cid:durableId="1608543152">
    <w:abstractNumId w:val="18"/>
  </w:num>
  <w:num w:numId="13" w16cid:durableId="559051701">
    <w:abstractNumId w:val="7"/>
  </w:num>
  <w:num w:numId="14" w16cid:durableId="433942217">
    <w:abstractNumId w:val="20"/>
  </w:num>
  <w:num w:numId="15" w16cid:durableId="1450471426">
    <w:abstractNumId w:val="38"/>
  </w:num>
  <w:num w:numId="16" w16cid:durableId="1249509377">
    <w:abstractNumId w:val="46"/>
  </w:num>
  <w:num w:numId="17" w16cid:durableId="830760114">
    <w:abstractNumId w:val="25"/>
  </w:num>
  <w:num w:numId="18" w16cid:durableId="1581480897">
    <w:abstractNumId w:val="37"/>
  </w:num>
  <w:num w:numId="19" w16cid:durableId="1133674353">
    <w:abstractNumId w:val="5"/>
  </w:num>
  <w:num w:numId="20" w16cid:durableId="461272617">
    <w:abstractNumId w:val="41"/>
  </w:num>
  <w:num w:numId="21" w16cid:durableId="1338343170">
    <w:abstractNumId w:val="21"/>
  </w:num>
  <w:num w:numId="22" w16cid:durableId="2091923161">
    <w:abstractNumId w:val="23"/>
  </w:num>
  <w:num w:numId="23" w16cid:durableId="1413888679">
    <w:abstractNumId w:val="49"/>
  </w:num>
  <w:num w:numId="24" w16cid:durableId="890963270">
    <w:abstractNumId w:val="44"/>
  </w:num>
  <w:num w:numId="25" w16cid:durableId="672801980">
    <w:abstractNumId w:val="14"/>
  </w:num>
  <w:num w:numId="26" w16cid:durableId="64842477">
    <w:abstractNumId w:val="4"/>
  </w:num>
  <w:num w:numId="27" w16cid:durableId="270938874">
    <w:abstractNumId w:val="40"/>
  </w:num>
  <w:num w:numId="28" w16cid:durableId="824053637">
    <w:abstractNumId w:val="31"/>
  </w:num>
  <w:num w:numId="29" w16cid:durableId="1933659038">
    <w:abstractNumId w:val="6"/>
  </w:num>
  <w:num w:numId="30" w16cid:durableId="2049376344">
    <w:abstractNumId w:val="11"/>
  </w:num>
  <w:num w:numId="31" w16cid:durableId="1871138675">
    <w:abstractNumId w:val="8"/>
  </w:num>
  <w:num w:numId="32" w16cid:durableId="432944407">
    <w:abstractNumId w:val="15"/>
  </w:num>
  <w:num w:numId="33" w16cid:durableId="472144525">
    <w:abstractNumId w:val="1"/>
  </w:num>
  <w:num w:numId="34" w16cid:durableId="1402829544">
    <w:abstractNumId w:val="42"/>
  </w:num>
  <w:num w:numId="35" w16cid:durableId="1979720026">
    <w:abstractNumId w:val="47"/>
  </w:num>
  <w:num w:numId="36" w16cid:durableId="641694653">
    <w:abstractNumId w:val="39"/>
  </w:num>
  <w:num w:numId="37" w16cid:durableId="1720782818">
    <w:abstractNumId w:val="43"/>
  </w:num>
  <w:num w:numId="38" w16cid:durableId="1504389910">
    <w:abstractNumId w:val="28"/>
  </w:num>
  <w:num w:numId="39" w16cid:durableId="1426920592">
    <w:abstractNumId w:val="3"/>
  </w:num>
  <w:num w:numId="40" w16cid:durableId="571621703">
    <w:abstractNumId w:val="13"/>
  </w:num>
  <w:num w:numId="41" w16cid:durableId="1375882013">
    <w:abstractNumId w:val="16"/>
  </w:num>
  <w:num w:numId="42" w16cid:durableId="1440442802">
    <w:abstractNumId w:val="0"/>
  </w:num>
  <w:num w:numId="43" w16cid:durableId="718746456">
    <w:abstractNumId w:val="17"/>
  </w:num>
  <w:num w:numId="44" w16cid:durableId="1617299138">
    <w:abstractNumId w:val="12"/>
  </w:num>
  <w:num w:numId="45" w16cid:durableId="831796887">
    <w:abstractNumId w:val="9"/>
  </w:num>
  <w:num w:numId="46" w16cid:durableId="2142264098">
    <w:abstractNumId w:val="48"/>
  </w:num>
  <w:num w:numId="47" w16cid:durableId="631406090">
    <w:abstractNumId w:val="29"/>
  </w:num>
  <w:num w:numId="48" w16cid:durableId="1716469749">
    <w:abstractNumId w:val="27"/>
  </w:num>
  <w:num w:numId="49" w16cid:durableId="810757302">
    <w:abstractNumId w:val="2"/>
  </w:num>
  <w:num w:numId="50" w16cid:durableId="18389566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NzYwNbewMDcwtjBU0lEKTi0uzszPAykwtqwFALhf61QtAAAA"/>
  </w:docVars>
  <w:rsids>
    <w:rsidRoot w:val="00182423"/>
    <w:rsid w:val="00013811"/>
    <w:rsid w:val="0002749B"/>
    <w:rsid w:val="00030321"/>
    <w:rsid w:val="0004463D"/>
    <w:rsid w:val="00061294"/>
    <w:rsid w:val="000669A0"/>
    <w:rsid w:val="00067556"/>
    <w:rsid w:val="0006788A"/>
    <w:rsid w:val="0008107F"/>
    <w:rsid w:val="000817A8"/>
    <w:rsid w:val="00083B6C"/>
    <w:rsid w:val="00083FE4"/>
    <w:rsid w:val="00091F19"/>
    <w:rsid w:val="00095B16"/>
    <w:rsid w:val="000A4B97"/>
    <w:rsid w:val="000B33A9"/>
    <w:rsid w:val="000D2F27"/>
    <w:rsid w:val="000D392F"/>
    <w:rsid w:val="000D3C70"/>
    <w:rsid w:val="000F73B9"/>
    <w:rsid w:val="00106766"/>
    <w:rsid w:val="00111D00"/>
    <w:rsid w:val="0011390B"/>
    <w:rsid w:val="00122432"/>
    <w:rsid w:val="0012509D"/>
    <w:rsid w:val="00125868"/>
    <w:rsid w:val="00131E1C"/>
    <w:rsid w:val="0013617E"/>
    <w:rsid w:val="001371EE"/>
    <w:rsid w:val="001373B2"/>
    <w:rsid w:val="001428B7"/>
    <w:rsid w:val="0014389D"/>
    <w:rsid w:val="00145285"/>
    <w:rsid w:val="0015359B"/>
    <w:rsid w:val="001765AB"/>
    <w:rsid w:val="00182423"/>
    <w:rsid w:val="00184556"/>
    <w:rsid w:val="00184AD9"/>
    <w:rsid w:val="00193314"/>
    <w:rsid w:val="0019527C"/>
    <w:rsid w:val="001B33B9"/>
    <w:rsid w:val="001C0AC2"/>
    <w:rsid w:val="001C2365"/>
    <w:rsid w:val="001C40A9"/>
    <w:rsid w:val="001C55FB"/>
    <w:rsid w:val="001C577B"/>
    <w:rsid w:val="001D2117"/>
    <w:rsid w:val="001D3AED"/>
    <w:rsid w:val="001F1417"/>
    <w:rsid w:val="00206171"/>
    <w:rsid w:val="00206C36"/>
    <w:rsid w:val="00207410"/>
    <w:rsid w:val="002122F3"/>
    <w:rsid w:val="00212D3C"/>
    <w:rsid w:val="00225AD3"/>
    <w:rsid w:val="00226FD5"/>
    <w:rsid w:val="00232105"/>
    <w:rsid w:val="00234083"/>
    <w:rsid w:val="002368F6"/>
    <w:rsid w:val="00251180"/>
    <w:rsid w:val="00251812"/>
    <w:rsid w:val="00266EFF"/>
    <w:rsid w:val="00267AE7"/>
    <w:rsid w:val="00274249"/>
    <w:rsid w:val="0028596C"/>
    <w:rsid w:val="00290D91"/>
    <w:rsid w:val="002A1C2D"/>
    <w:rsid w:val="002A5BCE"/>
    <w:rsid w:val="002A7A27"/>
    <w:rsid w:val="002C1997"/>
    <w:rsid w:val="002C36C6"/>
    <w:rsid w:val="002D402C"/>
    <w:rsid w:val="002E001E"/>
    <w:rsid w:val="002E0547"/>
    <w:rsid w:val="002E24D5"/>
    <w:rsid w:val="002E3198"/>
    <w:rsid w:val="002F0AB0"/>
    <w:rsid w:val="00305E33"/>
    <w:rsid w:val="0030693E"/>
    <w:rsid w:val="0030744C"/>
    <w:rsid w:val="003171B7"/>
    <w:rsid w:val="003222AD"/>
    <w:rsid w:val="00322510"/>
    <w:rsid w:val="003322D2"/>
    <w:rsid w:val="00343710"/>
    <w:rsid w:val="003440EE"/>
    <w:rsid w:val="00345320"/>
    <w:rsid w:val="00345A85"/>
    <w:rsid w:val="003576B3"/>
    <w:rsid w:val="00360FF5"/>
    <w:rsid w:val="00375523"/>
    <w:rsid w:val="0038775F"/>
    <w:rsid w:val="00395A1F"/>
    <w:rsid w:val="003A13F6"/>
    <w:rsid w:val="003A78FF"/>
    <w:rsid w:val="003B1475"/>
    <w:rsid w:val="003B1F17"/>
    <w:rsid w:val="003B64C1"/>
    <w:rsid w:val="003B7B07"/>
    <w:rsid w:val="003C0824"/>
    <w:rsid w:val="003C0A23"/>
    <w:rsid w:val="003C3D91"/>
    <w:rsid w:val="003C4F2F"/>
    <w:rsid w:val="003C5674"/>
    <w:rsid w:val="003D0861"/>
    <w:rsid w:val="003D51E9"/>
    <w:rsid w:val="003D679D"/>
    <w:rsid w:val="003E5C25"/>
    <w:rsid w:val="003E6D04"/>
    <w:rsid w:val="003F5E90"/>
    <w:rsid w:val="003F6C44"/>
    <w:rsid w:val="0040335D"/>
    <w:rsid w:val="00416E67"/>
    <w:rsid w:val="00421B6D"/>
    <w:rsid w:val="00435107"/>
    <w:rsid w:val="00440EB8"/>
    <w:rsid w:val="00444322"/>
    <w:rsid w:val="00447D07"/>
    <w:rsid w:val="00451BD6"/>
    <w:rsid w:val="0046598D"/>
    <w:rsid w:val="00467DC2"/>
    <w:rsid w:val="004734F8"/>
    <w:rsid w:val="00475CF2"/>
    <w:rsid w:val="00480148"/>
    <w:rsid w:val="004925C3"/>
    <w:rsid w:val="00496E14"/>
    <w:rsid w:val="004A4C9A"/>
    <w:rsid w:val="004B4E26"/>
    <w:rsid w:val="004C3B96"/>
    <w:rsid w:val="004D212D"/>
    <w:rsid w:val="004E2169"/>
    <w:rsid w:val="004E3670"/>
    <w:rsid w:val="004F03C4"/>
    <w:rsid w:val="004F6395"/>
    <w:rsid w:val="005118CA"/>
    <w:rsid w:val="00516288"/>
    <w:rsid w:val="0052062B"/>
    <w:rsid w:val="00525979"/>
    <w:rsid w:val="00527866"/>
    <w:rsid w:val="00527B39"/>
    <w:rsid w:val="00533F12"/>
    <w:rsid w:val="0053748D"/>
    <w:rsid w:val="00544E6F"/>
    <w:rsid w:val="00572F7F"/>
    <w:rsid w:val="00574DE8"/>
    <w:rsid w:val="0057758D"/>
    <w:rsid w:val="0058232E"/>
    <w:rsid w:val="005A1839"/>
    <w:rsid w:val="005A1AC7"/>
    <w:rsid w:val="005A5456"/>
    <w:rsid w:val="005C5021"/>
    <w:rsid w:val="005D53A6"/>
    <w:rsid w:val="005E2689"/>
    <w:rsid w:val="00603BF4"/>
    <w:rsid w:val="006062AC"/>
    <w:rsid w:val="00613249"/>
    <w:rsid w:val="00613782"/>
    <w:rsid w:val="00631367"/>
    <w:rsid w:val="006335F5"/>
    <w:rsid w:val="006338BB"/>
    <w:rsid w:val="00645BF4"/>
    <w:rsid w:val="00646A47"/>
    <w:rsid w:val="006518A7"/>
    <w:rsid w:val="006527F7"/>
    <w:rsid w:val="00660C05"/>
    <w:rsid w:val="006740EA"/>
    <w:rsid w:val="00674E92"/>
    <w:rsid w:val="006863D6"/>
    <w:rsid w:val="006902D8"/>
    <w:rsid w:val="006947F7"/>
    <w:rsid w:val="00697856"/>
    <w:rsid w:val="006A1921"/>
    <w:rsid w:val="006A538E"/>
    <w:rsid w:val="006A66E5"/>
    <w:rsid w:val="006A69D9"/>
    <w:rsid w:val="006B2252"/>
    <w:rsid w:val="006B595B"/>
    <w:rsid w:val="006C1DD7"/>
    <w:rsid w:val="006D17F4"/>
    <w:rsid w:val="006D205F"/>
    <w:rsid w:val="006D3B0F"/>
    <w:rsid w:val="006D6B10"/>
    <w:rsid w:val="006F1457"/>
    <w:rsid w:val="0070293E"/>
    <w:rsid w:val="007054DA"/>
    <w:rsid w:val="007057E2"/>
    <w:rsid w:val="0071046A"/>
    <w:rsid w:val="00714CC7"/>
    <w:rsid w:val="00726A77"/>
    <w:rsid w:val="00731664"/>
    <w:rsid w:val="00734E87"/>
    <w:rsid w:val="00735DF7"/>
    <w:rsid w:val="00736D5A"/>
    <w:rsid w:val="00744787"/>
    <w:rsid w:val="0074705F"/>
    <w:rsid w:val="00751605"/>
    <w:rsid w:val="00763A50"/>
    <w:rsid w:val="00792718"/>
    <w:rsid w:val="0079413B"/>
    <w:rsid w:val="007955C5"/>
    <w:rsid w:val="007A3A1D"/>
    <w:rsid w:val="007A5E4A"/>
    <w:rsid w:val="007A686A"/>
    <w:rsid w:val="007B2259"/>
    <w:rsid w:val="007B307C"/>
    <w:rsid w:val="007B5717"/>
    <w:rsid w:val="007B5BAA"/>
    <w:rsid w:val="007B5E70"/>
    <w:rsid w:val="007C1145"/>
    <w:rsid w:val="007C2529"/>
    <w:rsid w:val="007D0B32"/>
    <w:rsid w:val="007D20C1"/>
    <w:rsid w:val="007F3D04"/>
    <w:rsid w:val="007F42B0"/>
    <w:rsid w:val="007F7A59"/>
    <w:rsid w:val="0081488C"/>
    <w:rsid w:val="00815270"/>
    <w:rsid w:val="00827D47"/>
    <w:rsid w:val="0083256E"/>
    <w:rsid w:val="00833F41"/>
    <w:rsid w:val="0083475B"/>
    <w:rsid w:val="00837942"/>
    <w:rsid w:val="00841C64"/>
    <w:rsid w:val="00846170"/>
    <w:rsid w:val="008545D9"/>
    <w:rsid w:val="008546CE"/>
    <w:rsid w:val="008728B3"/>
    <w:rsid w:val="00885438"/>
    <w:rsid w:val="00885D04"/>
    <w:rsid w:val="00886772"/>
    <w:rsid w:val="008867F1"/>
    <w:rsid w:val="008870F3"/>
    <w:rsid w:val="008A6B18"/>
    <w:rsid w:val="008A6EA4"/>
    <w:rsid w:val="008B4A17"/>
    <w:rsid w:val="008D3511"/>
    <w:rsid w:val="008F68E7"/>
    <w:rsid w:val="00912E0E"/>
    <w:rsid w:val="00915CA2"/>
    <w:rsid w:val="00922403"/>
    <w:rsid w:val="009239BA"/>
    <w:rsid w:val="00926007"/>
    <w:rsid w:val="00931BF6"/>
    <w:rsid w:val="0094304D"/>
    <w:rsid w:val="00944946"/>
    <w:rsid w:val="00951B49"/>
    <w:rsid w:val="00954646"/>
    <w:rsid w:val="00956978"/>
    <w:rsid w:val="00961252"/>
    <w:rsid w:val="0096139D"/>
    <w:rsid w:val="009618FC"/>
    <w:rsid w:val="00971C69"/>
    <w:rsid w:val="00986F96"/>
    <w:rsid w:val="009A0E75"/>
    <w:rsid w:val="009B4EBF"/>
    <w:rsid w:val="009B6CF7"/>
    <w:rsid w:val="009C11AF"/>
    <w:rsid w:val="009D23A3"/>
    <w:rsid w:val="009E4045"/>
    <w:rsid w:val="009E71EB"/>
    <w:rsid w:val="009F5D64"/>
    <w:rsid w:val="00A13270"/>
    <w:rsid w:val="00A22C4C"/>
    <w:rsid w:val="00A2583F"/>
    <w:rsid w:val="00A308ED"/>
    <w:rsid w:val="00A60A8E"/>
    <w:rsid w:val="00A70E85"/>
    <w:rsid w:val="00A74F96"/>
    <w:rsid w:val="00A76DE1"/>
    <w:rsid w:val="00A812F9"/>
    <w:rsid w:val="00A816D3"/>
    <w:rsid w:val="00A82A42"/>
    <w:rsid w:val="00A8791F"/>
    <w:rsid w:val="00A87D11"/>
    <w:rsid w:val="00A92C5C"/>
    <w:rsid w:val="00A9361D"/>
    <w:rsid w:val="00AA2EF6"/>
    <w:rsid w:val="00AA7511"/>
    <w:rsid w:val="00AB388C"/>
    <w:rsid w:val="00AC45C1"/>
    <w:rsid w:val="00AD08B4"/>
    <w:rsid w:val="00AE0F4B"/>
    <w:rsid w:val="00B00167"/>
    <w:rsid w:val="00B0103E"/>
    <w:rsid w:val="00B01CDD"/>
    <w:rsid w:val="00B07323"/>
    <w:rsid w:val="00B171E6"/>
    <w:rsid w:val="00B24682"/>
    <w:rsid w:val="00B32C60"/>
    <w:rsid w:val="00B32E97"/>
    <w:rsid w:val="00B37ABB"/>
    <w:rsid w:val="00B433B4"/>
    <w:rsid w:val="00B43AE8"/>
    <w:rsid w:val="00B47177"/>
    <w:rsid w:val="00B51B98"/>
    <w:rsid w:val="00B63ED1"/>
    <w:rsid w:val="00B66E33"/>
    <w:rsid w:val="00B721F4"/>
    <w:rsid w:val="00B77374"/>
    <w:rsid w:val="00B86395"/>
    <w:rsid w:val="00BB3984"/>
    <w:rsid w:val="00BC3134"/>
    <w:rsid w:val="00BC65FC"/>
    <w:rsid w:val="00BC695C"/>
    <w:rsid w:val="00BD11A7"/>
    <w:rsid w:val="00BD3C6A"/>
    <w:rsid w:val="00BE12F2"/>
    <w:rsid w:val="00BE3438"/>
    <w:rsid w:val="00BF25D8"/>
    <w:rsid w:val="00BF47E7"/>
    <w:rsid w:val="00BF69F1"/>
    <w:rsid w:val="00C1410F"/>
    <w:rsid w:val="00C1549D"/>
    <w:rsid w:val="00C254E8"/>
    <w:rsid w:val="00C25EBD"/>
    <w:rsid w:val="00C26589"/>
    <w:rsid w:val="00C340F4"/>
    <w:rsid w:val="00C60C60"/>
    <w:rsid w:val="00C62F8B"/>
    <w:rsid w:val="00C6484E"/>
    <w:rsid w:val="00C716C6"/>
    <w:rsid w:val="00C8257E"/>
    <w:rsid w:val="00C83431"/>
    <w:rsid w:val="00C91806"/>
    <w:rsid w:val="00C964DE"/>
    <w:rsid w:val="00CA00B0"/>
    <w:rsid w:val="00CA45F1"/>
    <w:rsid w:val="00CA60F9"/>
    <w:rsid w:val="00CA6528"/>
    <w:rsid w:val="00CC04F3"/>
    <w:rsid w:val="00CC263D"/>
    <w:rsid w:val="00CC34CE"/>
    <w:rsid w:val="00CC51AD"/>
    <w:rsid w:val="00CD2685"/>
    <w:rsid w:val="00CD51AC"/>
    <w:rsid w:val="00CD6B6B"/>
    <w:rsid w:val="00CD719B"/>
    <w:rsid w:val="00CE40B6"/>
    <w:rsid w:val="00CF0F68"/>
    <w:rsid w:val="00CF10B1"/>
    <w:rsid w:val="00CF27F1"/>
    <w:rsid w:val="00CF40BB"/>
    <w:rsid w:val="00CF643C"/>
    <w:rsid w:val="00D0493B"/>
    <w:rsid w:val="00D04D63"/>
    <w:rsid w:val="00D0503A"/>
    <w:rsid w:val="00D22A11"/>
    <w:rsid w:val="00D30960"/>
    <w:rsid w:val="00D31006"/>
    <w:rsid w:val="00D40E97"/>
    <w:rsid w:val="00D4376D"/>
    <w:rsid w:val="00D45486"/>
    <w:rsid w:val="00D462E2"/>
    <w:rsid w:val="00D50E13"/>
    <w:rsid w:val="00D63AF9"/>
    <w:rsid w:val="00D660F4"/>
    <w:rsid w:val="00D67E6B"/>
    <w:rsid w:val="00D92659"/>
    <w:rsid w:val="00D96E48"/>
    <w:rsid w:val="00DA2A68"/>
    <w:rsid w:val="00DA4574"/>
    <w:rsid w:val="00DB0C59"/>
    <w:rsid w:val="00DB4539"/>
    <w:rsid w:val="00DB5955"/>
    <w:rsid w:val="00DC01BC"/>
    <w:rsid w:val="00DC01F5"/>
    <w:rsid w:val="00DC4260"/>
    <w:rsid w:val="00DD3720"/>
    <w:rsid w:val="00DE40FD"/>
    <w:rsid w:val="00DE44EB"/>
    <w:rsid w:val="00DF26DD"/>
    <w:rsid w:val="00E00247"/>
    <w:rsid w:val="00E023FE"/>
    <w:rsid w:val="00E0255F"/>
    <w:rsid w:val="00E02B50"/>
    <w:rsid w:val="00E20264"/>
    <w:rsid w:val="00E2600C"/>
    <w:rsid w:val="00E30D40"/>
    <w:rsid w:val="00E35CE0"/>
    <w:rsid w:val="00E4271B"/>
    <w:rsid w:val="00E45017"/>
    <w:rsid w:val="00E50D56"/>
    <w:rsid w:val="00E52179"/>
    <w:rsid w:val="00E55D29"/>
    <w:rsid w:val="00E66517"/>
    <w:rsid w:val="00E70638"/>
    <w:rsid w:val="00E7098B"/>
    <w:rsid w:val="00E70F0A"/>
    <w:rsid w:val="00E81569"/>
    <w:rsid w:val="00E858C1"/>
    <w:rsid w:val="00EA6934"/>
    <w:rsid w:val="00EA7331"/>
    <w:rsid w:val="00EC7470"/>
    <w:rsid w:val="00ED6DAC"/>
    <w:rsid w:val="00EE5CF3"/>
    <w:rsid w:val="00EE7143"/>
    <w:rsid w:val="00F02A6B"/>
    <w:rsid w:val="00F03592"/>
    <w:rsid w:val="00F1276C"/>
    <w:rsid w:val="00F15525"/>
    <w:rsid w:val="00F350E1"/>
    <w:rsid w:val="00F3514C"/>
    <w:rsid w:val="00F35300"/>
    <w:rsid w:val="00F37AD0"/>
    <w:rsid w:val="00F5099A"/>
    <w:rsid w:val="00F57B60"/>
    <w:rsid w:val="00F618EE"/>
    <w:rsid w:val="00F63314"/>
    <w:rsid w:val="00F652B4"/>
    <w:rsid w:val="00F65603"/>
    <w:rsid w:val="00F772EA"/>
    <w:rsid w:val="00F8106B"/>
    <w:rsid w:val="00F84884"/>
    <w:rsid w:val="00F87CAC"/>
    <w:rsid w:val="00F93CF5"/>
    <w:rsid w:val="00F948AB"/>
    <w:rsid w:val="00F94FEA"/>
    <w:rsid w:val="00FA44B8"/>
    <w:rsid w:val="00FA7873"/>
    <w:rsid w:val="00FB6F60"/>
    <w:rsid w:val="00FC4790"/>
    <w:rsid w:val="00FE1796"/>
    <w:rsid w:val="00FE2568"/>
    <w:rsid w:val="00FE3CA7"/>
    <w:rsid w:val="00FE7F3B"/>
    <w:rsid w:val="00FF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0"/>
    <o:shapelayout v:ext="edit">
      <o:idmap v:ext="edit" data="1"/>
    </o:shapelayout>
  </w:shapeDefaults>
  <w:decimalSymbol w:val="."/>
  <w:listSeparator w:val=","/>
  <w14:docId w14:val="6B956B28"/>
  <w15:docId w15:val="{23D3B55A-B070-466D-9365-EC6659DD9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F0A"/>
  </w:style>
  <w:style w:type="paragraph" w:styleId="Heading1">
    <w:name w:val="heading 1"/>
    <w:basedOn w:val="Normal"/>
    <w:next w:val="Normal"/>
    <w:link w:val="Heading1Char"/>
    <w:uiPriority w:val="9"/>
    <w:qFormat/>
    <w:rsid w:val="00885D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7C2529"/>
    <w:pPr>
      <w:keepNext/>
      <w:keepLines/>
      <w:spacing w:before="280" w:after="240"/>
      <w:outlineLvl w:val="1"/>
    </w:pPr>
    <w:rPr>
      <w:rFonts w:asciiTheme="minorBidi" w:eastAsiaTheme="majorEastAsia" w:hAnsiTheme="minorBidi" w:cstheme="majorBidi"/>
      <w:b/>
      <w:color w:val="538135" w:themeColor="accent6" w:themeShade="BF"/>
      <w:sz w:val="28"/>
      <w:szCs w:val="26"/>
    </w:rPr>
  </w:style>
  <w:style w:type="paragraph" w:styleId="Heading3">
    <w:name w:val="heading 3"/>
    <w:basedOn w:val="Normal"/>
    <w:link w:val="Heading3Char"/>
    <w:uiPriority w:val="9"/>
    <w:qFormat/>
    <w:rsid w:val="00951B4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A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67DC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51B4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UnresolvedMention">
    <w:name w:val="Unresolved Mention"/>
    <w:basedOn w:val="DefaultParagraphFont"/>
    <w:uiPriority w:val="99"/>
    <w:semiHidden/>
    <w:unhideWhenUsed/>
    <w:rsid w:val="00131E1C"/>
    <w:rPr>
      <w:color w:val="605E5C"/>
      <w:shd w:val="clear" w:color="auto" w:fill="E1DFDD"/>
    </w:rPr>
  </w:style>
  <w:style w:type="paragraph" w:customStyle="1" w:styleId="Style1">
    <w:name w:val="Style1"/>
    <w:basedOn w:val="Heading1"/>
    <w:next w:val="Normal"/>
    <w:link w:val="Style1Char"/>
    <w:qFormat/>
    <w:rsid w:val="00C1549D"/>
    <w:pPr>
      <w:spacing w:after="120" w:line="324" w:lineRule="auto"/>
      <w:jc w:val="both"/>
    </w:pPr>
    <w:rPr>
      <w:rFonts w:asciiTheme="minorBidi" w:hAnsiTheme="minorBidi"/>
      <w:b/>
      <w:bCs/>
      <w:color w:val="C45911" w:themeColor="accent2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885D0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tyle1Char">
    <w:name w:val="Style1 Char"/>
    <w:basedOn w:val="Heading1Char"/>
    <w:link w:val="Style1"/>
    <w:rsid w:val="00C1549D"/>
    <w:rPr>
      <w:rFonts w:asciiTheme="minorBidi" w:eastAsiaTheme="majorEastAsia" w:hAnsiTheme="minorBidi" w:cstheme="majorBidi"/>
      <w:b/>
      <w:bCs/>
      <w:color w:val="C45911" w:themeColor="accent2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C2529"/>
    <w:rPr>
      <w:rFonts w:asciiTheme="minorBidi" w:eastAsiaTheme="majorEastAsia" w:hAnsiTheme="minorBidi" w:cstheme="majorBidi"/>
      <w:b/>
      <w:color w:val="538135" w:themeColor="accent6" w:themeShade="BF"/>
      <w:sz w:val="28"/>
      <w:szCs w:val="26"/>
    </w:rPr>
  </w:style>
  <w:style w:type="character" w:customStyle="1" w:styleId="pre">
    <w:name w:val="pre"/>
    <w:basedOn w:val="DefaultParagraphFont"/>
    <w:rsid w:val="00C716C6"/>
  </w:style>
  <w:style w:type="character" w:customStyle="1" w:styleId="doc">
    <w:name w:val="doc"/>
    <w:basedOn w:val="DefaultParagraphFont"/>
    <w:rsid w:val="00C716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4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66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99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76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18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50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1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12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68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3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8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5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3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5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01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2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8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81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8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6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4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18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2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8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31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22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32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0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19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2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4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0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8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85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2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4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7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3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1E8DA5-6857-4595-B775-1B6FDA2998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2</TotalTime>
  <Pages>4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6</cp:revision>
  <dcterms:created xsi:type="dcterms:W3CDTF">2021-11-28T17:19:00Z</dcterms:created>
  <dcterms:modified xsi:type="dcterms:W3CDTF">2022-08-06T00:36:00Z</dcterms:modified>
</cp:coreProperties>
</file>